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9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0"/>
        <w:gridCol w:w="4926"/>
      </w:tblGrid>
      <w:tr w:rsidR="00636A74" w:rsidRPr="00E81FFE" w14:paraId="2CC69494" w14:textId="77777777" w:rsidTr="00636A74">
        <w:tc>
          <w:tcPr>
            <w:tcW w:w="4650" w:type="dxa"/>
          </w:tcPr>
          <w:p w14:paraId="4E0034B8" w14:textId="767D8D29" w:rsidR="00636A74" w:rsidRPr="00E81FFE" w:rsidRDefault="00636A74" w:rsidP="00636A74">
            <w:pPr>
              <w:pStyle w:val="Header"/>
              <w:jc w:val="center"/>
              <w:rPr>
                <w:rFonts w:ascii="Arial" w:hAnsi="Arial" w:cs="Arial"/>
              </w:rPr>
            </w:pPr>
          </w:p>
        </w:tc>
        <w:tc>
          <w:tcPr>
            <w:tcW w:w="4926" w:type="dxa"/>
          </w:tcPr>
          <w:p w14:paraId="78F36715" w14:textId="558FDF81" w:rsidR="00636A74" w:rsidRPr="00E81FFE" w:rsidRDefault="00636A74" w:rsidP="00636A74">
            <w:pPr>
              <w:pStyle w:val="Header"/>
              <w:rPr>
                <w:rFonts w:ascii="Arial" w:hAnsi="Arial" w:cs="Arial"/>
              </w:rPr>
            </w:pPr>
          </w:p>
        </w:tc>
      </w:tr>
    </w:tbl>
    <w:p w14:paraId="7C4F2435" w14:textId="0B7E330E" w:rsidR="00D36A81" w:rsidRPr="00636A74" w:rsidRDefault="00950E1A" w:rsidP="00636A74">
      <w:pPr>
        <w:rPr>
          <w:rFonts w:ascii="Arial" w:hAnsi="Arial" w:cs="Arial"/>
          <w:b/>
          <w:sz w:val="2"/>
          <w:szCs w:val="2"/>
        </w:rPr>
      </w:pPr>
      <w:r>
        <w:rPr>
          <w:rFonts w:ascii="Arial" w:hAnsi="Arial" w:cs="Arial"/>
          <w:b/>
          <w:noProof/>
          <w:sz w:val="2"/>
          <w:szCs w:val="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2ABB03E" wp14:editId="3253BA3C">
                <wp:simplePos x="0" y="0"/>
                <wp:positionH relativeFrom="column">
                  <wp:posOffset>524948</wp:posOffset>
                </wp:positionH>
                <wp:positionV relativeFrom="paragraph">
                  <wp:posOffset>-677655</wp:posOffset>
                </wp:positionV>
                <wp:extent cx="4966104" cy="101092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66104" cy="1010920"/>
                          <a:chOff x="0" y="0"/>
                          <a:chExt cx="4966104" cy="101092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37509" y="173182"/>
                            <a:ext cx="2728595" cy="59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 descr="Tex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0390" cy="1010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98C929" id="Group 1" o:spid="_x0000_s1026" style="position:absolute;margin-left:41.35pt;margin-top:-53.35pt;width:391.05pt;height:79.6pt;z-index:251659264" coordsize="49661,1010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">
                <v:shape id="Picture 4" o:spid="_x0000_s1027" type="#_x0000_t75" style="position:absolute;left:22375;top:1731;width:27286;height:5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">
                  <v:imagedata r:id="rId10" o:title=""/>
                </v:shape>
                <v:shape id="Picture 2" o:spid="_x0000_s1028" type="#_x0000_t75" alt="Text&#10;&#10;Description automatically generated with medium confidence" style="position:absolute;width:18503;height:10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">
                  <v:imagedata r:id="rId11" o:title="Text&#10;&#10;Description automatically generated with medium confidence"/>
                </v:shape>
              </v:group>
            </w:pict>
          </mc:Fallback>
        </mc:AlternateContent>
      </w:r>
      <w:r w:rsidR="00BA555D" w:rsidRPr="00E81FFE">
        <w:rPr>
          <w:rFonts w:ascii="Arial" w:hAnsi="Arial" w:cs="Arial"/>
          <w:b/>
          <w:sz w:val="2"/>
          <w:szCs w:val="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BA555D" w:rsidRPr="00E81FFE">
        <w:rPr>
          <w:rFonts w:ascii="Arial" w:hAnsi="Arial" w:cs="Arial"/>
          <w:b/>
          <w:sz w:val="2"/>
          <w:szCs w:val="2"/>
        </w:rPr>
        <w:instrText xml:space="preserve"> FORMTEXT </w:instrText>
      </w:r>
      <w:r w:rsidR="00BA555D" w:rsidRPr="00E81FFE">
        <w:rPr>
          <w:rFonts w:ascii="Arial" w:hAnsi="Arial" w:cs="Arial"/>
          <w:b/>
          <w:sz w:val="2"/>
          <w:szCs w:val="2"/>
        </w:rPr>
      </w:r>
      <w:r w:rsidR="00BA555D" w:rsidRPr="00E81FFE">
        <w:rPr>
          <w:rFonts w:ascii="Arial" w:hAnsi="Arial" w:cs="Arial"/>
          <w:b/>
          <w:sz w:val="2"/>
          <w:szCs w:val="2"/>
        </w:rPr>
        <w:fldChar w:fldCharType="separate"/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noProof/>
          <w:sz w:val="2"/>
          <w:szCs w:val="2"/>
        </w:rPr>
        <w:t> </w:t>
      </w:r>
      <w:r w:rsidR="00BA555D" w:rsidRPr="00E81FFE">
        <w:rPr>
          <w:rFonts w:ascii="Arial" w:hAnsi="Arial" w:cs="Arial"/>
          <w:b/>
          <w:sz w:val="2"/>
          <w:szCs w:val="2"/>
        </w:rPr>
        <w:fldChar w:fldCharType="end"/>
      </w:r>
      <w:bookmarkEnd w:id="0"/>
      <w:r w:rsidR="00E65843" w:rsidRPr="00E81FFE">
        <w:rPr>
          <w:rFonts w:ascii="Arial" w:hAnsi="Arial" w:cs="Arial"/>
          <w:b/>
          <w:sz w:val="28"/>
        </w:rPr>
        <w:br w:type="textWrapping" w:clear="all"/>
      </w:r>
      <w:r w:rsidR="00286865" w:rsidRPr="00E81FFE">
        <w:rPr>
          <w:rFonts w:ascii="Arial" w:hAnsi="Arial" w:cs="Arial"/>
          <w:b/>
          <w:sz w:val="2"/>
          <w:szCs w:val="2"/>
        </w:rPr>
        <w:t xml:space="preserve"> </w:t>
      </w:r>
      <w:r w:rsidR="00D36A81">
        <w:rPr>
          <w:rFonts w:ascii="Arial" w:hAnsi="Arial" w:cs="Arial"/>
          <w:b/>
          <w:sz w:val="16"/>
          <w:szCs w:val="16"/>
        </w:rPr>
        <w:t xml:space="preserve"> </w:t>
      </w:r>
    </w:p>
    <w:p w14:paraId="4746FD88" w14:textId="77777777" w:rsidR="0085586D" w:rsidRDefault="0085586D" w:rsidP="001757B3">
      <w:pPr>
        <w:jc w:val="center"/>
        <w:rPr>
          <w:rFonts w:ascii="Arial" w:hAnsi="Arial" w:cs="Arial"/>
          <w:b/>
          <w:sz w:val="36"/>
          <w:szCs w:val="28"/>
        </w:rPr>
      </w:pPr>
    </w:p>
    <w:p w14:paraId="556824B6" w14:textId="77777777" w:rsidR="00950E1A" w:rsidRDefault="004241CE" w:rsidP="00620CC3">
      <w:pPr>
        <w:jc w:val="center"/>
        <w:rPr>
          <w:rFonts w:ascii="Arial" w:hAnsi="Arial" w:cs="Arial"/>
          <w:b/>
          <w:sz w:val="36"/>
          <w:szCs w:val="28"/>
        </w:rPr>
      </w:pPr>
      <w:r w:rsidRPr="00E81FFE">
        <w:rPr>
          <w:rFonts w:ascii="Arial" w:hAnsi="Arial" w:cs="Arial"/>
          <w:b/>
          <w:sz w:val="36"/>
          <w:szCs w:val="28"/>
        </w:rPr>
        <w:t xml:space="preserve">IFMA </w:t>
      </w:r>
      <w:r w:rsidR="001757B3" w:rsidRPr="00E81FFE">
        <w:rPr>
          <w:rFonts w:ascii="Arial" w:hAnsi="Arial" w:cs="Arial"/>
          <w:b/>
          <w:sz w:val="36"/>
          <w:szCs w:val="28"/>
        </w:rPr>
        <w:t>Asia Pacific Award of Excellence</w:t>
      </w:r>
      <w:r w:rsidR="006F79EB" w:rsidRPr="00E81FFE">
        <w:rPr>
          <w:rFonts w:ascii="Arial" w:hAnsi="Arial" w:cs="Arial"/>
          <w:b/>
          <w:sz w:val="36"/>
          <w:szCs w:val="28"/>
        </w:rPr>
        <w:t xml:space="preserve"> </w:t>
      </w:r>
      <w:r w:rsidR="00950E1A">
        <w:rPr>
          <w:rFonts w:ascii="Arial" w:hAnsi="Arial" w:cs="Arial"/>
          <w:b/>
          <w:sz w:val="36"/>
          <w:szCs w:val="28"/>
        </w:rPr>
        <w:t>(2022-2023)</w:t>
      </w:r>
    </w:p>
    <w:p w14:paraId="406F8AF6" w14:textId="40AD410F" w:rsidR="000F55AA" w:rsidRPr="00620CC3" w:rsidRDefault="00817A67" w:rsidP="00620CC3">
      <w:pPr>
        <w:jc w:val="center"/>
        <w:rPr>
          <w:rFonts w:ascii="Arial" w:hAnsi="Arial" w:cs="Arial"/>
          <w:bCs/>
          <w:sz w:val="28"/>
          <w:lang w:eastAsia="zh-TW"/>
        </w:rPr>
      </w:pPr>
      <w:r w:rsidRPr="00817A67">
        <w:rPr>
          <w:rFonts w:ascii="Arial" w:hAnsi="Arial" w:cs="Arial"/>
          <w:bCs/>
          <w:sz w:val="28"/>
          <w:lang w:eastAsia="zh-TW"/>
        </w:rPr>
        <w:t xml:space="preserve">Asia Pacific Facility Management Associate </w:t>
      </w:r>
      <w:r w:rsidR="004F2CC8">
        <w:rPr>
          <w:rFonts w:ascii="Arial" w:hAnsi="Arial" w:cs="Arial"/>
          <w:bCs/>
          <w:sz w:val="28"/>
          <w:lang w:eastAsia="zh-TW"/>
        </w:rPr>
        <w:t xml:space="preserve">Partner </w:t>
      </w:r>
      <w:r w:rsidRPr="00817A67">
        <w:rPr>
          <w:rFonts w:ascii="Arial" w:hAnsi="Arial" w:cs="Arial"/>
          <w:bCs/>
          <w:sz w:val="28"/>
          <w:lang w:eastAsia="zh-TW"/>
        </w:rPr>
        <w:t>of the 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6"/>
        <w:gridCol w:w="3228"/>
        <w:gridCol w:w="894"/>
        <w:gridCol w:w="2808"/>
      </w:tblGrid>
      <w:tr w:rsidR="00674154" w:rsidRPr="00E81FFE" w14:paraId="43BDD82F" w14:textId="77777777" w:rsidTr="002F5313">
        <w:trPr>
          <w:trHeight w:val="315"/>
        </w:trPr>
        <w:tc>
          <w:tcPr>
            <w:tcW w:w="95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32D90F" w14:textId="1F1E87FA" w:rsidR="00674154" w:rsidRPr="00E81FFE" w:rsidRDefault="00674154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Nominator</w:t>
            </w:r>
            <w:r w:rsidR="00B8465D" w:rsidRPr="00E81FFE">
              <w:rPr>
                <w:rFonts w:ascii="Arial" w:hAnsi="Arial" w:cs="Arial"/>
                <w:b/>
                <w:lang w:val="en-GB"/>
              </w:rPr>
              <w:t>’s information</w:t>
            </w:r>
            <w:r w:rsidRPr="00E81FFE">
              <w:rPr>
                <w:rFonts w:ascii="Arial" w:hAnsi="Arial" w:cs="Arial"/>
                <w:b/>
                <w:lang w:val="en-GB"/>
              </w:rPr>
              <w:t>:</w:t>
            </w:r>
          </w:p>
        </w:tc>
      </w:tr>
      <w:tr w:rsidR="00BE75E2" w:rsidRPr="00E81FFE" w14:paraId="1D1A473B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B64B4" w14:textId="77777777" w:rsidR="00477C20" w:rsidRPr="00E81FFE" w:rsidRDefault="00477C20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Salutation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F3413A" w14:textId="6AA4C3DB" w:rsidR="003936D9" w:rsidRPr="00E81FFE" w:rsidRDefault="003936D9" w:rsidP="003936D9">
            <w:pPr>
              <w:spacing w:after="120"/>
              <w:jc w:val="both"/>
              <w:rPr>
                <w:rFonts w:ascii="Arial" w:eastAsiaTheme="minorEastAsia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Mr"/>
                    <w:listEntry w:val="Ms"/>
                    <w:listEntry w:val="Dr"/>
                    <w:listEntry w:val="Prof"/>
                    <w:listEntry w:val="Ir"/>
                    <w:listEntry w:val="Sr"/>
                  </w:ddList>
                </w:ffData>
              </w:fldChar>
            </w:r>
            <w:bookmarkStart w:id="1" w:name="Dropdown1"/>
            <w:r>
              <w:rPr>
                <w:rFonts w:ascii="Arial" w:eastAsiaTheme="minorEastAsia" w:hAnsi="Arial" w:cs="Arial"/>
                <w:b/>
                <w:lang w:val="en-GB"/>
              </w:rPr>
              <w:instrText xml:space="preserve"> FORMDROPDOWN </w:instrText>
            </w:r>
            <w:r w:rsidR="00000000">
              <w:rPr>
                <w:rFonts w:ascii="Arial" w:hAnsi="Arial" w:cs="Arial"/>
                <w:b/>
                <w:lang w:val="en-GB"/>
              </w:rPr>
            </w:r>
            <w:r w:rsidR="00000000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1"/>
          </w:p>
        </w:tc>
      </w:tr>
      <w:tr w:rsidR="00BE75E2" w:rsidRPr="00E81FFE" w14:paraId="0A83FFE9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B7143" w14:textId="77777777" w:rsidR="00477C20" w:rsidRPr="00E81FFE" w:rsidRDefault="00477C20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Full Name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4CE1C" w14:textId="4DA65341" w:rsidR="00477C20" w:rsidRPr="007D20F0" w:rsidRDefault="00415AE2" w:rsidP="00C170F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="00C170F4">
              <w:rPr>
                <w:rFonts w:ascii="Arial" w:hAnsi="Arial" w:cs="Arial"/>
                <w:bCs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23BCFE91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D4B2A" w14:textId="77777777" w:rsidR="006A04E2" w:rsidRPr="00E81FFE" w:rsidRDefault="006A04E2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IFMA Membership No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9429C" w14:textId="102F3BC0" w:rsidR="006A04E2" w:rsidRPr="007D20F0" w:rsidRDefault="00415AE2" w:rsidP="00DD4ECD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7F3D082A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EB461" w14:textId="77777777" w:rsidR="00477C20" w:rsidRPr="00E81FFE" w:rsidRDefault="00DC1099" w:rsidP="00DC1099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Company Name</w:t>
            </w:r>
            <w:r w:rsidR="00477C20" w:rsidRPr="00E81FFE"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AAD74" w14:textId="7F13F9FB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65AD09B3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F28F8" w14:textId="77777777" w:rsidR="00477C20" w:rsidRPr="00E81FFE" w:rsidRDefault="00DC1099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Title/Position</w:t>
            </w:r>
            <w:r w:rsidR="00477C20" w:rsidRPr="00E81FFE">
              <w:rPr>
                <w:rFonts w:ascii="Arial" w:hAnsi="Arial" w:cs="Arial"/>
                <w:b/>
                <w:lang w:val="en-GB"/>
              </w:rPr>
              <w:t>:</w:t>
            </w:r>
          </w:p>
        </w:tc>
        <w:tc>
          <w:tcPr>
            <w:tcW w:w="6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399B8" w14:textId="3C6A0C18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BE75E2" w:rsidRPr="00E81FFE" w14:paraId="43CE924C" w14:textId="77777777" w:rsidTr="002F5313"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A1C0C" w14:textId="5A14A4B8" w:rsidR="00477C20" w:rsidRPr="00E81FFE" w:rsidRDefault="002F5313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Email:</w:t>
            </w:r>
          </w:p>
        </w:tc>
        <w:tc>
          <w:tcPr>
            <w:tcW w:w="3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2FF27" w14:textId="0C7534AA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B372AD" w14:textId="217E81EE" w:rsidR="00477C20" w:rsidRPr="00E81FFE" w:rsidRDefault="002F5313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hone:</w:t>
            </w:r>
          </w:p>
        </w:tc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34C30" w14:textId="07720865" w:rsidR="00477C20" w:rsidRPr="007D20F0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7D20F0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D20F0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7D20F0">
              <w:rPr>
                <w:rFonts w:ascii="Arial" w:hAnsi="Arial" w:cs="Arial"/>
                <w:bCs/>
                <w:lang w:val="en-HK"/>
              </w:rPr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7D20F0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</w:tbl>
    <w:p w14:paraId="66CF44AD" w14:textId="77777777" w:rsidR="00E44F5A" w:rsidRPr="00E81FFE" w:rsidRDefault="00E44F5A">
      <w:pPr>
        <w:rPr>
          <w:rFonts w:ascii="Arial" w:hAnsi="Arial" w:cs="Arial"/>
          <w:sz w:val="2"/>
          <w:szCs w:val="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3260"/>
        <w:gridCol w:w="894"/>
        <w:gridCol w:w="2739"/>
      </w:tblGrid>
      <w:tr w:rsidR="00535BF2" w:rsidRPr="00E81FFE" w14:paraId="33F33F37" w14:textId="77777777" w:rsidTr="0054237B">
        <w:trPr>
          <w:trHeight w:val="58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8A7D3C" w14:textId="77777777" w:rsidR="00535BF2" w:rsidRPr="00E81FFE" w:rsidRDefault="00535BF2" w:rsidP="00F8426F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Nominee’s information</w:t>
            </w:r>
            <w:r w:rsidR="00370CF2" w:rsidRPr="00E81FFE">
              <w:rPr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6B7040" w:rsidRPr="00E81FFE" w14:paraId="101BE2EF" w14:textId="77777777" w:rsidTr="0054237B">
        <w:trPr>
          <w:trHeight w:val="58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CCE159" w14:textId="77777777" w:rsidR="006B7040" w:rsidRPr="00E81FFE" w:rsidRDefault="006B7040" w:rsidP="00F8426F">
            <w:pPr>
              <w:spacing w:after="120"/>
              <w:rPr>
                <w:rFonts w:ascii="Arial" w:hAnsi="Arial" w:cs="Arial"/>
                <w:b/>
                <w:color w:val="FF0000"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Company Name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EDC7EE" w14:textId="3CB8CBBB" w:rsidR="006B7040" w:rsidRPr="008D6FBE" w:rsidRDefault="00415AE2" w:rsidP="00F8426F">
            <w:pPr>
              <w:spacing w:after="120"/>
              <w:rPr>
                <w:rFonts w:ascii="Arial" w:hAnsi="Arial" w:cs="Arial"/>
                <w:bCs/>
                <w:color w:val="FF0000"/>
                <w:lang w:val="en-GB"/>
              </w:rPr>
            </w:pPr>
            <w:r w:rsidRPr="008D6FB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D6FB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8D6FBE">
              <w:rPr>
                <w:rFonts w:ascii="Arial" w:hAnsi="Arial" w:cs="Arial"/>
                <w:bCs/>
                <w:lang w:val="en-HK"/>
              </w:rPr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F8426F" w:rsidRPr="00E81FFE" w14:paraId="0B3C688F" w14:textId="77777777" w:rsidTr="004A6B1C">
        <w:trPr>
          <w:trHeight w:val="175"/>
        </w:trPr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DDACD7" w14:textId="77777777" w:rsidR="00F8426F" w:rsidRPr="00E81FFE" w:rsidRDefault="00F8426F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roject 1</w:t>
            </w:r>
          </w:p>
        </w:tc>
      </w:tr>
      <w:tr w:rsidR="004A6190" w:rsidRPr="00E81FFE" w14:paraId="45F6BC25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3EF1F" w14:textId="16224416" w:rsidR="004A6190" w:rsidRPr="00E81FFE" w:rsidRDefault="004A6190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roject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94272" w14:textId="4A636667" w:rsidR="004A6190" w:rsidRPr="008D6FBE" w:rsidRDefault="00415AE2" w:rsidP="00DD4ECD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8D6FB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D6FB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8D6FBE">
              <w:rPr>
                <w:rFonts w:ascii="Arial" w:hAnsi="Arial" w:cs="Arial"/>
                <w:bCs/>
                <w:lang w:val="en-HK"/>
              </w:rPr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926734" w:rsidRPr="00E81FFE" w14:paraId="2558F7CE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CC224" w14:textId="77777777" w:rsidR="00926734" w:rsidRPr="00E81FFE" w:rsidRDefault="00AF0780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0ABBC" w14:textId="625C4F03" w:rsidR="00926734" w:rsidRPr="008D6FBE" w:rsidRDefault="00415AE2" w:rsidP="00DD4ECD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8D6FB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D6FB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8D6FBE">
              <w:rPr>
                <w:rFonts w:ascii="Arial" w:hAnsi="Arial" w:cs="Arial"/>
                <w:bCs/>
                <w:lang w:val="en-HK"/>
              </w:rPr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535BF2" w:rsidRPr="00E81FFE" w14:paraId="2A6DC29D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76FA1" w14:textId="77777777" w:rsidR="00535BF2" w:rsidRPr="00E81FFE" w:rsidRDefault="00670E79" w:rsidP="00DD4ECD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24C81" w14:textId="0A501EE1" w:rsidR="00535BF2" w:rsidRPr="008D6FBE" w:rsidRDefault="00415AE2" w:rsidP="00DD4ECD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8D6FB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D6FB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8D6FBE">
              <w:rPr>
                <w:rFonts w:ascii="Arial" w:hAnsi="Arial" w:cs="Arial"/>
                <w:bCs/>
                <w:lang w:val="en-HK"/>
              </w:rPr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710905" w:rsidRPr="00E81FFE" w14:paraId="0ED8FB38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FBB07" w14:textId="77777777" w:rsidR="00535BF2" w:rsidRPr="00E81FFE" w:rsidRDefault="00535BF2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6EC02" w14:textId="3EBD49B9" w:rsidR="00535BF2" w:rsidRPr="008D6FBE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8D6FB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D6FB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8D6FBE">
              <w:rPr>
                <w:rFonts w:ascii="Arial" w:hAnsi="Arial" w:cs="Arial"/>
                <w:bCs/>
                <w:lang w:val="en-HK"/>
              </w:rPr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535BF2" w:rsidRPr="00E81FFE" w14:paraId="3D822D76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A5BCD" w14:textId="77777777" w:rsidR="00535BF2" w:rsidRPr="00E81FFE" w:rsidRDefault="00981A6C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093C0" w14:textId="7EC20995" w:rsidR="00535BF2" w:rsidRPr="008D6FBE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8D6FB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8D6FB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8D6FBE">
              <w:rPr>
                <w:rFonts w:ascii="Arial" w:hAnsi="Arial" w:cs="Arial"/>
                <w:bCs/>
                <w:lang w:val="en-HK"/>
              </w:rPr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8D6FBE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10324" w14:textId="77777777" w:rsidR="00535BF2" w:rsidRPr="00E81FFE" w:rsidRDefault="00981A6C" w:rsidP="00DD4ECD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2667A" w14:textId="74F68EFD" w:rsidR="00535BF2" w:rsidRPr="008D6FBE" w:rsidRDefault="00415AE2" w:rsidP="00DD4ECD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E81FFE">
              <w:rPr>
                <w:rFonts w:ascii="Arial" w:hAnsi="Arial" w:cs="Arial"/>
                <w:b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1FFE">
              <w:rPr>
                <w:rFonts w:ascii="Arial" w:eastAsiaTheme="minorEastAsia" w:hAnsi="Arial" w:cs="Arial"/>
                <w:b/>
                <w:lang w:val="en-HK"/>
              </w:rPr>
              <w:instrText xml:space="preserve"> FORMTEXT </w:instrText>
            </w:r>
            <w:r w:rsidRPr="00E81FFE">
              <w:rPr>
                <w:rFonts w:ascii="Arial" w:hAnsi="Arial" w:cs="Arial"/>
                <w:b/>
                <w:lang w:val="en-HK"/>
              </w:rPr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separate"/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end"/>
            </w:r>
          </w:p>
        </w:tc>
      </w:tr>
      <w:tr w:rsidR="0052488D" w:rsidRPr="00E81FFE" w14:paraId="784ABE00" w14:textId="77777777" w:rsidTr="0054237B"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16EB39" w14:textId="77777777" w:rsidR="0052488D" w:rsidRPr="00E81FFE" w:rsidRDefault="0052488D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roject 2</w:t>
            </w:r>
          </w:p>
        </w:tc>
      </w:tr>
      <w:tr w:rsidR="00370CF2" w:rsidRPr="00E81FFE" w14:paraId="60BD3E54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7ED19" w14:textId="77777777" w:rsidR="00370CF2" w:rsidRPr="00E81FFE" w:rsidRDefault="00370CF2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roject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FD5E3" w14:textId="31D87579" w:rsidR="00370CF2" w:rsidRPr="006C432F" w:rsidRDefault="00415AE2" w:rsidP="00F11944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6C432F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432F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432F">
              <w:rPr>
                <w:rFonts w:ascii="Arial" w:hAnsi="Arial" w:cs="Arial"/>
                <w:bCs/>
                <w:lang w:val="en-HK"/>
              </w:rPr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370CF2" w:rsidRPr="00E81FFE" w14:paraId="3DBE557D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D06B0" w14:textId="77777777" w:rsidR="00370CF2" w:rsidRPr="00E81FFE" w:rsidRDefault="00657764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6768A" w14:textId="581F7CA5" w:rsidR="00370CF2" w:rsidRPr="006C432F" w:rsidRDefault="00415AE2" w:rsidP="00F11944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6C432F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432F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432F">
              <w:rPr>
                <w:rFonts w:ascii="Arial" w:hAnsi="Arial" w:cs="Arial"/>
                <w:bCs/>
                <w:lang w:val="en-HK"/>
              </w:rPr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370CF2" w:rsidRPr="00E81FFE" w14:paraId="2D35D4DB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26F95" w14:textId="77777777" w:rsidR="00370CF2" w:rsidRPr="00E81FFE" w:rsidRDefault="00370CF2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F726F" w14:textId="4AFDB00A" w:rsidR="00370CF2" w:rsidRPr="006C432F" w:rsidRDefault="00415AE2" w:rsidP="00F11944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6C432F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432F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432F">
              <w:rPr>
                <w:rFonts w:ascii="Arial" w:hAnsi="Arial" w:cs="Arial"/>
                <w:bCs/>
                <w:lang w:val="en-HK"/>
              </w:rPr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370CF2" w:rsidRPr="00E81FFE" w14:paraId="06CD2B96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3A8CF" w14:textId="77777777" w:rsidR="00370CF2" w:rsidRPr="00E81FFE" w:rsidRDefault="00370CF2" w:rsidP="00F11944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FB91C" w14:textId="01575145" w:rsidR="00370CF2" w:rsidRPr="006C432F" w:rsidRDefault="00415AE2" w:rsidP="00F1194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6C432F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432F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432F">
              <w:rPr>
                <w:rFonts w:ascii="Arial" w:hAnsi="Arial" w:cs="Arial"/>
                <w:bCs/>
                <w:lang w:val="en-HK"/>
              </w:rPr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981A6C" w:rsidRPr="00E81FFE" w14:paraId="75EA9989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DC6C1" w14:textId="77777777" w:rsidR="00981A6C" w:rsidRPr="00E81FFE" w:rsidRDefault="00981A6C" w:rsidP="00F11944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E8281" w14:textId="0DD56B2F" w:rsidR="00981A6C" w:rsidRPr="006C432F" w:rsidRDefault="00415AE2" w:rsidP="00F1194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6C432F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432F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432F">
              <w:rPr>
                <w:rFonts w:ascii="Arial" w:hAnsi="Arial" w:cs="Arial"/>
                <w:bCs/>
                <w:lang w:val="en-HK"/>
              </w:rPr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13EAB" w14:textId="77777777" w:rsidR="00981A6C" w:rsidRPr="00E81FFE" w:rsidRDefault="00981A6C" w:rsidP="00F11944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DFB9D" w14:textId="4F7D9682" w:rsidR="00981A6C" w:rsidRPr="006C432F" w:rsidRDefault="00415AE2" w:rsidP="00F1194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6C432F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432F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432F">
              <w:rPr>
                <w:rFonts w:ascii="Arial" w:hAnsi="Arial" w:cs="Arial"/>
                <w:bCs/>
                <w:lang w:val="en-HK"/>
              </w:rPr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432F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52488D" w:rsidRPr="00E81FFE" w14:paraId="60D33FB8" w14:textId="77777777" w:rsidTr="0054237B">
        <w:tc>
          <w:tcPr>
            <w:tcW w:w="9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11255D" w14:textId="77777777" w:rsidR="0052488D" w:rsidRPr="00E81FFE" w:rsidRDefault="0052488D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roject 3</w:t>
            </w:r>
          </w:p>
        </w:tc>
      </w:tr>
      <w:tr w:rsidR="00370CF2" w:rsidRPr="00E81FFE" w14:paraId="723FAE83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05501" w14:textId="77777777" w:rsidR="00370CF2" w:rsidRPr="00E81FFE" w:rsidRDefault="00370CF2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roject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9D510" w14:textId="2003D38E" w:rsidR="00370CF2" w:rsidRPr="006C2562" w:rsidRDefault="00415AE2" w:rsidP="00F11944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6C2562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2562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2562">
              <w:rPr>
                <w:rFonts w:ascii="Arial" w:hAnsi="Arial" w:cs="Arial"/>
                <w:bCs/>
                <w:lang w:val="en-HK"/>
              </w:rPr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370CF2" w:rsidRPr="00E81FFE" w14:paraId="66BBAC3E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6C06B" w14:textId="77777777" w:rsidR="00370CF2" w:rsidRPr="00E81FFE" w:rsidRDefault="00657764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Location / Address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080D7" w14:textId="4DD7B3F8" w:rsidR="00370CF2" w:rsidRPr="006C2562" w:rsidRDefault="00415AE2" w:rsidP="00F11944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6C2562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2562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2562">
              <w:rPr>
                <w:rFonts w:ascii="Arial" w:hAnsi="Arial" w:cs="Arial"/>
                <w:bCs/>
                <w:lang w:val="en-HK"/>
              </w:rPr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370CF2" w:rsidRPr="00E81FFE" w14:paraId="09F41C80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BB531" w14:textId="77777777" w:rsidR="00370CF2" w:rsidRPr="00E81FFE" w:rsidRDefault="00370CF2" w:rsidP="00F11944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Contact Pers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2FD81" w14:textId="67201293" w:rsidR="00370CF2" w:rsidRPr="006C2562" w:rsidRDefault="00415AE2" w:rsidP="00F11944">
            <w:pPr>
              <w:spacing w:after="120"/>
              <w:rPr>
                <w:rFonts w:ascii="Arial" w:hAnsi="Arial" w:cs="Arial"/>
                <w:bCs/>
                <w:lang w:val="en-GB"/>
              </w:rPr>
            </w:pPr>
            <w:r w:rsidRPr="006C2562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2562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2562">
              <w:rPr>
                <w:rFonts w:ascii="Arial" w:hAnsi="Arial" w:cs="Arial"/>
                <w:bCs/>
                <w:lang w:val="en-HK"/>
              </w:rPr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370CF2" w:rsidRPr="00E81FFE" w14:paraId="06E65F2C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61DC8" w14:textId="77777777" w:rsidR="00370CF2" w:rsidRPr="00E81FFE" w:rsidRDefault="00370CF2" w:rsidP="00F11944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Title/Position:</w:t>
            </w:r>
          </w:p>
        </w:tc>
        <w:tc>
          <w:tcPr>
            <w:tcW w:w="6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18635" w14:textId="5475774E" w:rsidR="00370CF2" w:rsidRPr="006C2562" w:rsidRDefault="00415AE2" w:rsidP="00F1194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6C2562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2562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2562">
              <w:rPr>
                <w:rFonts w:ascii="Arial" w:hAnsi="Arial" w:cs="Arial"/>
                <w:bCs/>
                <w:lang w:val="en-HK"/>
              </w:rPr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  <w:tr w:rsidR="00981A6C" w:rsidRPr="00E81FFE" w14:paraId="0DC14299" w14:textId="77777777" w:rsidTr="0054237B"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DCC23" w14:textId="77777777" w:rsidR="00981A6C" w:rsidRPr="00E81FFE" w:rsidRDefault="00981A6C" w:rsidP="00F11944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Email: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D3A8D" w14:textId="396EC660" w:rsidR="00981A6C" w:rsidRPr="006C2562" w:rsidRDefault="00415AE2" w:rsidP="00F1194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6C2562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2562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2562">
              <w:rPr>
                <w:rFonts w:ascii="Arial" w:hAnsi="Arial" w:cs="Arial"/>
                <w:bCs/>
                <w:lang w:val="en-HK"/>
              </w:rPr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BF2EA" w14:textId="77777777" w:rsidR="00981A6C" w:rsidRPr="00E81FFE" w:rsidRDefault="00981A6C" w:rsidP="00F11944">
            <w:pPr>
              <w:spacing w:after="120"/>
              <w:rPr>
                <w:rFonts w:ascii="Arial" w:eastAsiaTheme="minorEastAsia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hone:</w:t>
            </w:r>
          </w:p>
        </w:tc>
        <w:tc>
          <w:tcPr>
            <w:tcW w:w="2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2BD9E" w14:textId="69BD1EF3" w:rsidR="00981A6C" w:rsidRPr="006C2562" w:rsidRDefault="00415AE2" w:rsidP="00F11944">
            <w:pPr>
              <w:spacing w:after="120"/>
              <w:rPr>
                <w:rFonts w:ascii="Arial" w:eastAsiaTheme="minorEastAsia" w:hAnsi="Arial" w:cs="Arial"/>
                <w:bCs/>
                <w:lang w:val="en-GB"/>
              </w:rPr>
            </w:pPr>
            <w:r w:rsidRPr="006C2562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C2562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6C2562">
              <w:rPr>
                <w:rFonts w:ascii="Arial" w:hAnsi="Arial" w:cs="Arial"/>
                <w:bCs/>
                <w:lang w:val="en-HK"/>
              </w:rPr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6C2562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</w:tbl>
    <w:p w14:paraId="0500CFCA" w14:textId="7C9A17F3" w:rsidR="00636A74" w:rsidRPr="00E81FFE" w:rsidRDefault="00991731">
      <w:pPr>
        <w:rPr>
          <w:rFonts w:ascii="Arial" w:hAnsi="Arial" w:cs="Arial"/>
          <w:i/>
          <w:sz w:val="20"/>
          <w:szCs w:val="20"/>
          <w:lang w:val="en-GB"/>
        </w:rPr>
      </w:pPr>
      <w:r w:rsidRPr="00E81FFE">
        <w:rPr>
          <w:rFonts w:ascii="Arial" w:hAnsi="Arial" w:cs="Arial"/>
          <w:i/>
          <w:sz w:val="20"/>
          <w:szCs w:val="20"/>
          <w:lang w:val="en-GB"/>
        </w:rPr>
        <w:t>*nomination must be based on either 1 specific project or maximum of 3 pro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804"/>
      </w:tblGrid>
      <w:tr w:rsidR="000F6C92" w:rsidRPr="00E81FFE" w14:paraId="476B9834" w14:textId="77777777" w:rsidTr="00EE4C67">
        <w:trPr>
          <w:trHeight w:val="315"/>
        </w:trPr>
        <w:tc>
          <w:tcPr>
            <w:tcW w:w="9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4E49A2" w14:textId="77777777" w:rsidR="000F6C92" w:rsidRPr="00E81FFE" w:rsidRDefault="000F6C92" w:rsidP="007457D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Information on Winner’s trophy/ certificate</w:t>
            </w:r>
            <w:r w:rsidR="00F85586" w:rsidRPr="00E81FFE">
              <w:rPr>
                <w:rFonts w:ascii="Arial" w:hAnsi="Arial" w:cs="Arial"/>
                <w:b/>
                <w:lang w:val="en-GB"/>
              </w:rPr>
              <w:t xml:space="preserve"> </w:t>
            </w:r>
          </w:p>
        </w:tc>
      </w:tr>
      <w:tr w:rsidR="000F6C92" w:rsidRPr="00E81FFE" w14:paraId="3C695CC8" w14:textId="77777777" w:rsidTr="00EE4C6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AAF9E" w14:textId="77777777" w:rsidR="008E09C0" w:rsidRDefault="006B30E2" w:rsidP="006B30E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 xml:space="preserve">Awarded Company </w:t>
            </w:r>
          </w:p>
          <w:p w14:paraId="6D39DD86" w14:textId="47C18DD3" w:rsidR="00607BF1" w:rsidRPr="0071708B" w:rsidRDefault="001A1B94" w:rsidP="006B30E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495552">
              <w:rPr>
                <w:rFonts w:ascii="Arial" w:hAnsi="Arial" w:cs="Arial"/>
                <w:bCs/>
                <w:lang w:val="en-GB"/>
              </w:rPr>
              <w:t>(</w:t>
            </w:r>
            <w:r w:rsidRPr="00495552">
              <w:rPr>
                <w:rFonts w:ascii="Arial" w:eastAsiaTheme="minorEastAsia" w:hAnsi="Arial" w:cs="Arial"/>
                <w:bCs/>
                <w:lang w:val="en-HK"/>
              </w:rPr>
              <w:t>Max 45 characters)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94D58" w14:textId="77777777" w:rsidR="000F6C92" w:rsidRDefault="00BA555D" w:rsidP="007457D2">
            <w:pPr>
              <w:spacing w:after="120"/>
              <w:rPr>
                <w:rFonts w:ascii="Arial" w:hAnsi="Arial" w:cs="Arial"/>
                <w:bCs/>
                <w:lang w:val="en-HK"/>
              </w:rPr>
            </w:pPr>
            <w:r w:rsidRPr="001026CB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1026CB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1026CB">
              <w:rPr>
                <w:rFonts w:ascii="Arial" w:hAnsi="Arial" w:cs="Arial"/>
                <w:bCs/>
                <w:lang w:val="en-HK"/>
              </w:rPr>
            </w:r>
            <w:r w:rsidRPr="001026CB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hAnsi="Arial" w:cs="Arial"/>
                <w:bCs/>
                <w:lang w:val="en-HK"/>
              </w:rPr>
              <w:fldChar w:fldCharType="end"/>
            </w:r>
            <w:bookmarkEnd w:id="2"/>
          </w:p>
          <w:p w14:paraId="5FF45B8F" w14:textId="5FF6539E" w:rsidR="00636A74" w:rsidRPr="001026CB" w:rsidRDefault="00636A74" w:rsidP="007457D2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</w:p>
        </w:tc>
      </w:tr>
      <w:tr w:rsidR="006B30E2" w:rsidRPr="00E81FFE" w14:paraId="14C2BD22" w14:textId="77777777" w:rsidTr="00EE4C67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94AB6" w14:textId="77777777" w:rsidR="006B30E2" w:rsidRPr="00E81FFE" w:rsidRDefault="006B30E2" w:rsidP="006B30E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Project Name:</w:t>
            </w:r>
          </w:p>
          <w:p w14:paraId="3253EABB" w14:textId="27D97EA0" w:rsidR="006B30E2" w:rsidRPr="00E81FFE" w:rsidRDefault="00495552" w:rsidP="006B30E2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495552">
              <w:rPr>
                <w:rFonts w:ascii="Arial" w:hAnsi="Arial" w:cs="Arial"/>
                <w:bCs/>
                <w:lang w:val="en-GB"/>
              </w:rPr>
              <w:t>(</w:t>
            </w:r>
            <w:r w:rsidRPr="00495552">
              <w:rPr>
                <w:rFonts w:ascii="Arial" w:eastAsiaTheme="minorEastAsia" w:hAnsi="Arial" w:cs="Arial"/>
                <w:bCs/>
                <w:lang w:val="en-HK"/>
              </w:rPr>
              <w:t>Max 45 characters)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0CDC4" w14:textId="1B806E2E" w:rsidR="006B30E2" w:rsidRPr="001026CB" w:rsidRDefault="00BA555D" w:rsidP="007457D2">
            <w:pPr>
              <w:spacing w:after="120"/>
              <w:rPr>
                <w:rFonts w:ascii="Arial" w:hAnsi="Arial" w:cs="Arial"/>
                <w:bCs/>
                <w:lang w:val="en-HK"/>
              </w:rPr>
            </w:pPr>
            <w:r w:rsidRPr="001026CB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026CB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1026CB">
              <w:rPr>
                <w:rFonts w:ascii="Arial" w:hAnsi="Arial" w:cs="Arial"/>
                <w:bCs/>
                <w:lang w:val="en-HK"/>
              </w:rPr>
            </w:r>
            <w:r w:rsidRPr="001026CB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1026CB">
              <w:rPr>
                <w:rFonts w:ascii="Arial" w:hAnsi="Arial" w:cs="Arial"/>
                <w:bCs/>
                <w:lang w:val="en-HK"/>
              </w:rPr>
              <w:fldChar w:fldCharType="end"/>
            </w:r>
          </w:p>
        </w:tc>
      </w:tr>
    </w:tbl>
    <w:tbl>
      <w:tblPr>
        <w:tblStyle w:val="TableGrid"/>
        <w:tblpPr w:leftFromText="180" w:rightFromText="180" w:vertAnchor="text" w:horzAnchor="margin" w:tblpY="-796"/>
        <w:tblW w:w="0" w:type="auto"/>
        <w:tblLook w:val="04A0" w:firstRow="1" w:lastRow="0" w:firstColumn="1" w:lastColumn="0" w:noHBand="0" w:noVBand="1"/>
      </w:tblPr>
      <w:tblGrid>
        <w:gridCol w:w="9464"/>
      </w:tblGrid>
      <w:tr w:rsidR="00142D75" w:rsidRPr="00E81FFE" w14:paraId="27C6DBF3" w14:textId="77777777" w:rsidTr="00142D75">
        <w:trPr>
          <w:trHeight w:val="5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179BF4" w14:textId="77777777" w:rsidR="00142D75" w:rsidRPr="00E81FFE" w:rsidRDefault="00142D75" w:rsidP="00142D75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lastRenderedPageBreak/>
              <w:t xml:space="preserve">Written description about the submission and how it fulfils the judging criteria </w:t>
            </w:r>
          </w:p>
        </w:tc>
      </w:tr>
      <w:tr w:rsidR="00142D75" w:rsidRPr="001D02D2" w14:paraId="04E638EB" w14:textId="77777777" w:rsidTr="00142D75">
        <w:trPr>
          <w:trHeight w:val="1260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0B9DE" w14:textId="77777777" w:rsidR="00142D75" w:rsidRPr="00E81FFE" w:rsidRDefault="00142D75" w:rsidP="00142D75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47FA7DA0" w14:textId="2EC5FC57" w:rsidR="003F01B1" w:rsidRPr="0052390B" w:rsidRDefault="00142D75" w:rsidP="0052390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1.</w:t>
            </w:r>
            <w:r w:rsidR="00B55C82">
              <w:rPr>
                <w:rFonts w:ascii="Arial" w:hAnsi="Arial" w:cs="Arial"/>
                <w:b/>
                <w:lang w:val="en-GB"/>
              </w:rPr>
              <w:t xml:space="preserve"> </w:t>
            </w:r>
            <w:r w:rsidR="00AC0254">
              <w:t xml:space="preserve"> </w:t>
            </w:r>
            <w:r w:rsidR="00AC0254" w:rsidRPr="00AC0254">
              <w:rPr>
                <w:rFonts w:ascii="Arial" w:hAnsi="Arial" w:cs="Arial"/>
                <w:b/>
                <w:lang w:val="en-GB"/>
              </w:rPr>
              <w:t>Describe mission and vision of the company and how the service or product was developed.</w:t>
            </w:r>
            <w:r w:rsidR="00AC0254">
              <w:rPr>
                <w:rFonts w:ascii="Arial" w:hAnsi="Arial" w:cs="Arial"/>
                <w:b/>
                <w:lang w:val="en-GB"/>
              </w:rPr>
              <w:t xml:space="preserve"> </w:t>
            </w:r>
            <w:r w:rsidR="007C0113" w:rsidRPr="007C0113">
              <w:rPr>
                <w:rFonts w:ascii="Arial" w:hAnsi="Arial" w:cs="Arial"/>
                <w:b/>
                <w:lang w:val="en-GB"/>
              </w:rPr>
              <w:t>(15%)</w:t>
            </w:r>
          </w:p>
          <w:p w14:paraId="6F781046" w14:textId="53FD8F77" w:rsidR="00142D75" w:rsidRPr="00E3375E" w:rsidRDefault="00142D75" w:rsidP="00D40263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6C1536DA" w14:textId="77777777" w:rsidR="00142D75" w:rsidRPr="001D02D2" w:rsidRDefault="00142D75" w:rsidP="00142D75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1D02D2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1) : </w:t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D02D2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1D02D2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142D75" w:rsidRPr="00DE63AD" w14:paraId="2F6E5BE3" w14:textId="77777777" w:rsidTr="00142D75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23C42" w14:textId="77777777" w:rsidR="00142D75" w:rsidRPr="00DE63AD" w:rsidRDefault="00142D75" w:rsidP="00142D75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142D75" w:rsidRPr="00677C39" w14:paraId="5416D1D8" w14:textId="77777777" w:rsidTr="00142D75">
        <w:trPr>
          <w:trHeight w:val="1120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0F6F1" w14:textId="51E26BE7" w:rsidR="003F01B1" w:rsidRPr="00102D56" w:rsidRDefault="00142D75" w:rsidP="00102D56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2</w:t>
            </w:r>
            <w:r w:rsidR="00B55C82">
              <w:rPr>
                <w:rFonts w:ascii="Arial" w:hAnsi="Arial" w:cs="Arial"/>
                <w:b/>
                <w:lang w:val="en-GB"/>
              </w:rPr>
              <w:t xml:space="preserve">. </w:t>
            </w:r>
            <w:r w:rsidR="00674493">
              <w:t xml:space="preserve"> </w:t>
            </w:r>
            <w:r w:rsidR="00674493" w:rsidRPr="00674493">
              <w:rPr>
                <w:rFonts w:ascii="Arial" w:hAnsi="Arial" w:cs="Arial"/>
                <w:b/>
                <w:lang w:val="en-GB"/>
              </w:rPr>
              <w:t xml:space="preserve">What was the </w:t>
            </w:r>
            <w:r w:rsidR="004F66C1" w:rsidRPr="00674493">
              <w:rPr>
                <w:rFonts w:ascii="Arial" w:hAnsi="Arial" w:cs="Arial"/>
                <w:b/>
                <w:lang w:val="en-GB"/>
              </w:rPr>
              <w:t>opportunity</w:t>
            </w:r>
            <w:r w:rsidR="00674493" w:rsidRPr="00674493">
              <w:rPr>
                <w:rFonts w:ascii="Arial" w:hAnsi="Arial" w:cs="Arial"/>
                <w:b/>
                <w:lang w:val="en-GB"/>
              </w:rPr>
              <w:t xml:space="preserve"> identified in the FM operation and how did the service or product enhance FM service quality and overall scorecard?</w:t>
            </w:r>
            <w:r w:rsidR="00674493">
              <w:rPr>
                <w:rFonts w:ascii="Arial" w:hAnsi="Arial" w:cs="Arial"/>
                <w:b/>
                <w:lang w:val="en-GB"/>
              </w:rPr>
              <w:t xml:space="preserve"> </w:t>
            </w:r>
            <w:r w:rsidR="00FF1224" w:rsidRPr="00FF1224">
              <w:rPr>
                <w:rFonts w:ascii="Arial" w:hAnsi="Arial" w:cs="Arial"/>
                <w:b/>
                <w:lang w:val="en-GB"/>
              </w:rPr>
              <w:t>(2</w:t>
            </w:r>
            <w:r w:rsidR="00674493">
              <w:rPr>
                <w:rFonts w:ascii="Arial" w:hAnsi="Arial" w:cs="Arial"/>
                <w:b/>
                <w:lang w:val="en-GB"/>
              </w:rPr>
              <w:t>5</w:t>
            </w:r>
            <w:r w:rsidR="00FF1224" w:rsidRPr="00FF1224">
              <w:rPr>
                <w:rFonts w:ascii="Arial" w:hAnsi="Arial" w:cs="Arial"/>
                <w:b/>
                <w:lang w:val="en-GB"/>
              </w:rPr>
              <w:t>%)</w:t>
            </w:r>
          </w:p>
          <w:p w14:paraId="08B18000" w14:textId="77777777" w:rsidR="00142D75" w:rsidRPr="00E3375E" w:rsidRDefault="00142D75" w:rsidP="00142D75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1C882864" w14:textId="77777777" w:rsidR="00142D75" w:rsidRDefault="00142D75" w:rsidP="00142D75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2E823422" w14:textId="77777777" w:rsidR="00142D75" w:rsidRPr="00677C39" w:rsidRDefault="00142D75" w:rsidP="00142D75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677C39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2) : </w:t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77C39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677C39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142D75" w:rsidRPr="00DE63AD" w14:paraId="7F7FE8AF" w14:textId="77777777" w:rsidTr="00142D75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D2EFA" w14:textId="77777777" w:rsidR="00142D75" w:rsidRPr="00DE63AD" w:rsidRDefault="00142D75" w:rsidP="00142D75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142D75" w:rsidRPr="00F95A24" w14:paraId="427A1108" w14:textId="77777777" w:rsidTr="00142D75">
        <w:trPr>
          <w:trHeight w:val="1330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848F5" w14:textId="1D6278E7" w:rsidR="003F01B1" w:rsidRPr="00AC5BD5" w:rsidRDefault="00142D75" w:rsidP="00AC5BD5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3.</w:t>
            </w:r>
            <w:r w:rsidR="00826BE8">
              <w:rPr>
                <w:rFonts w:ascii="Arial" w:hAnsi="Arial" w:cs="Arial"/>
                <w:b/>
                <w:lang w:val="en-GB"/>
              </w:rPr>
              <w:t xml:space="preserve"> </w:t>
            </w:r>
            <w:r w:rsidR="00DC79B1">
              <w:t xml:space="preserve"> </w:t>
            </w:r>
            <w:r w:rsidR="00DC79B1" w:rsidRPr="00DC79B1">
              <w:rPr>
                <w:rFonts w:ascii="Arial" w:hAnsi="Arial" w:cs="Arial"/>
                <w:b/>
                <w:lang w:val="en-GB"/>
              </w:rPr>
              <w:t>Give example of the achievements in past 24 months and how to validate results.</w:t>
            </w:r>
            <w:r w:rsidR="00DC79B1">
              <w:rPr>
                <w:rFonts w:ascii="Arial" w:hAnsi="Arial" w:cs="Arial"/>
                <w:b/>
                <w:lang w:val="en-GB"/>
              </w:rPr>
              <w:t xml:space="preserve"> </w:t>
            </w:r>
            <w:r w:rsidR="001750C3" w:rsidRPr="001750C3">
              <w:rPr>
                <w:rFonts w:ascii="Arial" w:hAnsi="Arial" w:cs="Arial"/>
                <w:b/>
                <w:lang w:val="en-GB"/>
              </w:rPr>
              <w:t>(</w:t>
            </w:r>
            <w:r w:rsidR="00DC79B1">
              <w:rPr>
                <w:rFonts w:ascii="Arial" w:hAnsi="Arial" w:cs="Arial"/>
                <w:b/>
                <w:lang w:val="en-GB"/>
              </w:rPr>
              <w:t>2</w:t>
            </w:r>
            <w:r w:rsidR="001750C3" w:rsidRPr="001750C3">
              <w:rPr>
                <w:rFonts w:ascii="Arial" w:hAnsi="Arial" w:cs="Arial"/>
                <w:b/>
                <w:lang w:val="en-GB"/>
              </w:rPr>
              <w:t>5%)</w:t>
            </w:r>
          </w:p>
          <w:p w14:paraId="6D561873" w14:textId="39871D36" w:rsidR="00142D75" w:rsidRPr="00E3375E" w:rsidRDefault="00142D75" w:rsidP="00826BE8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1AF4D38A" w14:textId="77777777" w:rsidR="00142D75" w:rsidRPr="00F95A24" w:rsidRDefault="00142D75" w:rsidP="00142D75">
            <w:pPr>
              <w:spacing w:after="120"/>
              <w:rPr>
                <w:rFonts w:ascii="Arial" w:hAnsi="Arial" w:cs="Arial"/>
                <w:b/>
                <w:i/>
                <w:iCs/>
                <w:lang w:val="en-GB"/>
              </w:rPr>
            </w:pPr>
          </w:p>
          <w:p w14:paraId="3D640E01" w14:textId="77777777" w:rsidR="00142D75" w:rsidRPr="00F95A24" w:rsidRDefault="00142D75" w:rsidP="00142D75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F95A24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3) : </w:t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95A24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F95A24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142D75" w:rsidRPr="00DE63AD" w14:paraId="05E5D540" w14:textId="77777777" w:rsidTr="00142D75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C437C" w14:textId="77777777" w:rsidR="00142D75" w:rsidRPr="00DE63AD" w:rsidRDefault="00142D75" w:rsidP="00142D75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142D75" w:rsidRPr="004433AB" w14:paraId="2D974FD9" w14:textId="77777777" w:rsidTr="00142D75">
        <w:trPr>
          <w:trHeight w:val="1457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C079F" w14:textId="57B9A241" w:rsidR="003F01B1" w:rsidRPr="00C3333B" w:rsidRDefault="00142D75" w:rsidP="00C3333B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4.</w:t>
            </w:r>
            <w:r w:rsidR="00687E12">
              <w:rPr>
                <w:rFonts w:ascii="Arial" w:hAnsi="Arial" w:cs="Arial"/>
                <w:b/>
                <w:lang w:val="en-GB"/>
              </w:rPr>
              <w:t xml:space="preserve"> </w:t>
            </w:r>
            <w:r w:rsidR="00D77FBD">
              <w:t xml:space="preserve"> </w:t>
            </w:r>
            <w:r w:rsidR="00D77FBD" w:rsidRPr="00D77FBD">
              <w:rPr>
                <w:rFonts w:ascii="Arial" w:hAnsi="Arial" w:cs="Arial"/>
                <w:b/>
                <w:lang w:val="en-GB"/>
              </w:rPr>
              <w:t>Adaptability of the service or product to different FM operation models.</w:t>
            </w:r>
            <w:r w:rsidR="00D77FBD">
              <w:rPr>
                <w:rFonts w:ascii="Arial" w:hAnsi="Arial" w:cs="Arial"/>
                <w:b/>
                <w:lang w:val="en-GB"/>
              </w:rPr>
              <w:t xml:space="preserve"> </w:t>
            </w:r>
            <w:r w:rsidR="008164D2" w:rsidRPr="008164D2">
              <w:rPr>
                <w:rFonts w:ascii="Arial" w:hAnsi="Arial" w:cs="Arial"/>
                <w:b/>
                <w:lang w:val="en-GB"/>
              </w:rPr>
              <w:t>(</w:t>
            </w:r>
            <w:r w:rsidR="00D77FBD">
              <w:rPr>
                <w:rFonts w:ascii="Arial" w:hAnsi="Arial" w:cs="Arial"/>
                <w:b/>
                <w:lang w:val="en-GB"/>
              </w:rPr>
              <w:t>20</w:t>
            </w:r>
            <w:r w:rsidR="008164D2" w:rsidRPr="008164D2">
              <w:rPr>
                <w:rFonts w:ascii="Arial" w:hAnsi="Arial" w:cs="Arial"/>
                <w:b/>
                <w:lang w:val="en-GB"/>
              </w:rPr>
              <w:t>%)</w:t>
            </w:r>
          </w:p>
          <w:p w14:paraId="7C154EB0" w14:textId="51EF8DD8" w:rsidR="00142D75" w:rsidRPr="00E3375E" w:rsidRDefault="00142D75" w:rsidP="00687E12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5878AA9A" w14:textId="77777777" w:rsidR="00142D75" w:rsidRDefault="00142D75" w:rsidP="00142D75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2835A8BE" w14:textId="77777777" w:rsidR="00142D75" w:rsidRPr="004433AB" w:rsidRDefault="00142D75" w:rsidP="00142D75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4433AB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4) : </w:t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4433AB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4433AB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142D75" w:rsidRPr="00DE63AD" w14:paraId="29343F78" w14:textId="77777777" w:rsidTr="00142D75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DF14F8" w14:textId="77777777" w:rsidR="00142D75" w:rsidRPr="00DE63AD" w:rsidRDefault="00142D75" w:rsidP="00142D75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142D75" w:rsidRPr="00A75259" w14:paraId="05E768B7" w14:textId="77777777" w:rsidTr="00142D75">
        <w:trPr>
          <w:trHeight w:val="1018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AB120" w14:textId="39ADE0BF" w:rsidR="003F01B1" w:rsidRPr="0055745B" w:rsidRDefault="00142D75" w:rsidP="00537F57">
            <w:pPr>
              <w:spacing w:after="120"/>
              <w:rPr>
                <w:rFonts w:ascii="Arial" w:hAnsi="Arial" w:cs="Arial"/>
                <w:b/>
                <w:lang w:val="en-GB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5</w:t>
            </w:r>
            <w:r w:rsidR="007649A6">
              <w:rPr>
                <w:rFonts w:ascii="Arial" w:hAnsi="Arial" w:cs="Arial"/>
                <w:b/>
                <w:lang w:val="en-GB"/>
              </w:rPr>
              <w:t xml:space="preserve">. </w:t>
            </w:r>
            <w:r w:rsidR="00565988">
              <w:t xml:space="preserve"> </w:t>
            </w:r>
            <w:r w:rsidR="00565988" w:rsidRPr="00565988">
              <w:rPr>
                <w:rFonts w:ascii="Arial" w:hAnsi="Arial" w:cs="Arial"/>
                <w:b/>
                <w:lang w:val="en-GB"/>
              </w:rPr>
              <w:t>Identify area of improvement from existing service or product and what is the development roadmap</w:t>
            </w:r>
            <w:r w:rsidR="00565988">
              <w:rPr>
                <w:rFonts w:ascii="Arial" w:hAnsi="Arial" w:cs="Arial"/>
                <w:b/>
                <w:lang w:val="en-GB"/>
              </w:rPr>
              <w:t xml:space="preserve"> </w:t>
            </w:r>
            <w:r w:rsidR="007649A6" w:rsidRPr="007649A6">
              <w:rPr>
                <w:rFonts w:ascii="Arial" w:hAnsi="Arial" w:cs="Arial"/>
                <w:b/>
                <w:lang w:val="en-GB"/>
              </w:rPr>
              <w:t>(15%)</w:t>
            </w:r>
          </w:p>
          <w:p w14:paraId="7238BCE1" w14:textId="77777777" w:rsidR="00142D75" w:rsidRPr="00E3375E" w:rsidRDefault="00142D75" w:rsidP="00142D75">
            <w:pPr>
              <w:spacing w:after="120"/>
              <w:rPr>
                <w:rFonts w:ascii="Arial" w:eastAsiaTheme="minorEastAsia" w:hAnsi="Arial" w:cs="Arial"/>
                <w:bCs/>
                <w:lang w:val="en-HK"/>
              </w:rPr>
            </w:pPr>
            <w:r w:rsidRPr="00E3375E">
              <w:rPr>
                <w:rFonts w:ascii="Arial" w:hAnsi="Arial" w:cs="Arial"/>
                <w:b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3375E">
              <w:rPr>
                <w:rFonts w:ascii="Arial" w:eastAsiaTheme="minorEastAsia" w:hAnsi="Arial" w:cs="Arial"/>
                <w:bCs/>
                <w:lang w:val="en-HK"/>
              </w:rPr>
              <w:instrText xml:space="preserve"> FORMTEXT </w:instrText>
            </w:r>
            <w:r w:rsidRPr="00E3375E">
              <w:rPr>
                <w:rFonts w:ascii="Arial" w:hAnsi="Arial" w:cs="Arial"/>
                <w:bCs/>
                <w:lang w:val="en-HK"/>
              </w:rPr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separate"/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eastAsiaTheme="minorEastAsia" w:hAnsi="Arial" w:cs="Arial"/>
                <w:bCs/>
                <w:noProof/>
                <w:lang w:val="en-HK"/>
              </w:rPr>
              <w:t> </w:t>
            </w:r>
            <w:r w:rsidRPr="00E3375E">
              <w:rPr>
                <w:rFonts w:ascii="Arial" w:hAnsi="Arial" w:cs="Arial"/>
                <w:bCs/>
                <w:lang w:val="en-HK"/>
              </w:rPr>
              <w:fldChar w:fldCharType="end"/>
            </w:r>
          </w:p>
          <w:p w14:paraId="05B2F45C" w14:textId="77777777" w:rsidR="00142D75" w:rsidRDefault="00142D75" w:rsidP="00142D75">
            <w:pPr>
              <w:spacing w:after="120"/>
              <w:rPr>
                <w:rFonts w:ascii="Arial" w:hAnsi="Arial" w:cs="Arial"/>
                <w:b/>
                <w:lang w:val="en-GB"/>
              </w:rPr>
            </w:pPr>
          </w:p>
          <w:p w14:paraId="3D552133" w14:textId="77777777" w:rsidR="00142D75" w:rsidRPr="00A75259" w:rsidRDefault="00142D75" w:rsidP="00142D75">
            <w:pPr>
              <w:spacing w:after="120"/>
              <w:jc w:val="right"/>
              <w:rPr>
                <w:rFonts w:ascii="Arial" w:eastAsiaTheme="minorEastAsia" w:hAnsi="Arial" w:cs="Arial"/>
                <w:bCs/>
                <w:i/>
                <w:iCs/>
                <w:lang w:val="en-HK"/>
              </w:rPr>
            </w:pPr>
            <w:r w:rsidRPr="00A75259">
              <w:rPr>
                <w:rFonts w:ascii="Arial" w:hAnsi="Arial" w:cs="Arial"/>
                <w:bCs/>
                <w:i/>
                <w:iCs/>
                <w:lang w:val="en-GB"/>
              </w:rPr>
              <w:t xml:space="preserve">Word Count (Q5) : </w:t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75259">
              <w:rPr>
                <w:rFonts w:ascii="Arial" w:eastAsiaTheme="minorEastAsia" w:hAnsi="Arial" w:cs="Arial"/>
                <w:bCs/>
                <w:i/>
                <w:iCs/>
                <w:lang w:val="en-HK"/>
              </w:rPr>
              <w:instrText xml:space="preserve"> FORMTEXT </w:instrText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  <w:fldChar w:fldCharType="separate"/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eastAsiaTheme="minorEastAsia" w:hAnsi="Arial" w:cs="Arial"/>
                <w:bCs/>
                <w:i/>
                <w:iCs/>
                <w:noProof/>
                <w:lang w:val="en-HK"/>
              </w:rPr>
              <w:t> </w:t>
            </w:r>
            <w:r w:rsidRPr="00A75259">
              <w:rPr>
                <w:rFonts w:ascii="Arial" w:hAnsi="Arial" w:cs="Arial"/>
                <w:bCs/>
                <w:i/>
                <w:iCs/>
                <w:lang w:val="en-HK"/>
              </w:rPr>
              <w:fldChar w:fldCharType="end"/>
            </w:r>
          </w:p>
        </w:tc>
      </w:tr>
      <w:tr w:rsidR="00142D75" w:rsidRPr="00166CFB" w14:paraId="7D4DD0E6" w14:textId="77777777" w:rsidTr="00142D75">
        <w:trPr>
          <w:trHeight w:val="5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8D706" w14:textId="77777777" w:rsidR="00142D75" w:rsidRPr="00166CFB" w:rsidRDefault="00142D75" w:rsidP="00142D75">
            <w:pPr>
              <w:spacing w:after="120"/>
              <w:rPr>
                <w:rFonts w:ascii="Arial" w:hAnsi="Arial" w:cs="Arial"/>
                <w:b/>
                <w:sz w:val="2"/>
                <w:szCs w:val="2"/>
                <w:lang w:val="en-GB"/>
              </w:rPr>
            </w:pPr>
          </w:p>
        </w:tc>
      </w:tr>
      <w:tr w:rsidR="00142D75" w:rsidRPr="000B70EC" w14:paraId="3D1121C3" w14:textId="77777777" w:rsidTr="00142D75">
        <w:trPr>
          <w:trHeight w:val="579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D7198" w14:textId="3F5C2C40" w:rsidR="00142D75" w:rsidRDefault="00142D75" w:rsidP="00142D75">
            <w:pPr>
              <w:spacing w:after="120"/>
              <w:jc w:val="right"/>
              <w:rPr>
                <w:rFonts w:ascii="Arial" w:eastAsiaTheme="minorEastAsia" w:hAnsi="Arial" w:cs="Arial"/>
                <w:b/>
                <w:lang w:val="en-HK"/>
              </w:rPr>
            </w:pPr>
            <w:r w:rsidRPr="00E81FFE">
              <w:rPr>
                <w:rFonts w:ascii="Arial" w:hAnsi="Arial" w:cs="Arial"/>
                <w:b/>
                <w:lang w:val="en-GB"/>
              </w:rPr>
              <w:t>Word Count (</w:t>
            </w:r>
            <w:r>
              <w:rPr>
                <w:rFonts w:ascii="Arial" w:hAnsi="Arial" w:cs="Arial"/>
                <w:b/>
                <w:lang w:val="en-GB"/>
              </w:rPr>
              <w:t>Q1-Q</w:t>
            </w:r>
            <w:r w:rsidR="009A28DE">
              <w:rPr>
                <w:rFonts w:ascii="Arial" w:hAnsi="Arial" w:cs="Arial"/>
                <w:b/>
                <w:lang w:val="en-GB"/>
              </w:rPr>
              <w:t>5</w:t>
            </w:r>
            <w:r w:rsidRPr="00E81FFE">
              <w:rPr>
                <w:rFonts w:ascii="Arial" w:hAnsi="Arial" w:cs="Arial"/>
                <w:b/>
                <w:lang w:val="en-GB"/>
              </w:rPr>
              <w:t xml:space="preserve">) : </w:t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E81FFE">
              <w:rPr>
                <w:rFonts w:ascii="Arial" w:eastAsiaTheme="minorEastAsia" w:hAnsi="Arial" w:cs="Arial"/>
                <w:b/>
                <w:lang w:val="en-HK"/>
              </w:rPr>
              <w:instrText xml:space="preserve"> FORMTEXT </w:instrText>
            </w:r>
            <w:r w:rsidRPr="00E81FFE">
              <w:rPr>
                <w:rFonts w:ascii="Arial" w:hAnsi="Arial" w:cs="Arial"/>
                <w:b/>
                <w:lang w:val="en-HK"/>
              </w:rPr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separate"/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eastAsiaTheme="minorEastAsia" w:hAnsi="Arial" w:cs="Arial"/>
                <w:b/>
                <w:noProof/>
                <w:lang w:val="en-HK"/>
              </w:rPr>
              <w:t> </w:t>
            </w:r>
            <w:r w:rsidRPr="00E81FFE">
              <w:rPr>
                <w:rFonts w:ascii="Arial" w:hAnsi="Arial" w:cs="Arial"/>
                <w:b/>
                <w:lang w:val="en-HK"/>
              </w:rPr>
              <w:fldChar w:fldCharType="end"/>
            </w:r>
          </w:p>
          <w:p w14:paraId="314B9EA0" w14:textId="56D207C3" w:rsidR="00142D75" w:rsidRPr="000B70EC" w:rsidRDefault="00142D75" w:rsidP="00142D75">
            <w:pPr>
              <w:spacing w:after="120"/>
              <w:jc w:val="right"/>
              <w:rPr>
                <w:rFonts w:ascii="Arial" w:hAnsi="Arial" w:cs="Arial"/>
                <w:bCs/>
                <w:lang w:val="en-GB"/>
              </w:rPr>
            </w:pPr>
            <w:r w:rsidRPr="000B70EC">
              <w:rPr>
                <w:rFonts w:ascii="Arial" w:hAnsi="Arial" w:cs="Arial"/>
                <w:bCs/>
                <w:lang w:val="en-HK"/>
              </w:rPr>
              <w:t>*</w:t>
            </w:r>
            <w:r w:rsidRPr="000B70EC">
              <w:rPr>
                <w:bCs/>
              </w:rPr>
              <w:t xml:space="preserve"> </w:t>
            </w:r>
            <w:r w:rsidRPr="00890F42">
              <w:rPr>
                <w:rFonts w:ascii="Arial" w:hAnsi="Arial" w:cs="Arial"/>
                <w:bCs/>
                <w:lang w:val="en-HK"/>
              </w:rPr>
              <w:t>Jurors</w:t>
            </w:r>
            <w:r w:rsidRPr="000B70EC">
              <w:rPr>
                <w:rFonts w:ascii="Arial" w:hAnsi="Arial" w:cs="Arial"/>
                <w:bCs/>
                <w:lang w:val="en-HK"/>
              </w:rPr>
              <w:t xml:space="preserve"> will only judge the first 1,000</w:t>
            </w:r>
            <w:r>
              <w:rPr>
                <w:rFonts w:ascii="Arial" w:hAnsi="Arial" w:cs="Arial"/>
                <w:bCs/>
                <w:lang w:val="en-HK"/>
              </w:rPr>
              <w:t xml:space="preserve"> </w:t>
            </w:r>
            <w:r w:rsidR="004A4107">
              <w:rPr>
                <w:rFonts w:ascii="Arial" w:hAnsi="Arial" w:cs="Arial"/>
                <w:bCs/>
                <w:lang w:val="en-HK"/>
              </w:rPr>
              <w:t xml:space="preserve">words </w:t>
            </w:r>
            <w:r>
              <w:rPr>
                <w:rFonts w:ascii="Arial" w:hAnsi="Arial" w:cs="Arial"/>
                <w:bCs/>
                <w:lang w:val="en-HK"/>
              </w:rPr>
              <w:t>of your submission</w:t>
            </w:r>
          </w:p>
        </w:tc>
      </w:tr>
    </w:tbl>
    <w:p w14:paraId="787D46EA" w14:textId="655A4E07" w:rsidR="00142D75" w:rsidRDefault="00142D75" w:rsidP="00D47E2C">
      <w:pPr>
        <w:spacing w:after="0" w:line="240" w:lineRule="auto"/>
        <w:rPr>
          <w:rFonts w:ascii="Arial" w:hAnsi="Arial" w:cs="Arial"/>
          <w:b/>
          <w:bCs/>
          <w:i/>
          <w:sz w:val="20"/>
          <w:szCs w:val="20"/>
          <w:lang w:val="en-GB" w:eastAsia="zh-TW"/>
        </w:rPr>
      </w:pPr>
    </w:p>
    <w:p w14:paraId="2A95B3F6" w14:textId="77777777" w:rsidR="00395EA1" w:rsidRPr="009F7D8C" w:rsidRDefault="00395EA1" w:rsidP="00395EA1">
      <w:pPr>
        <w:rPr>
          <w:rFonts w:ascii="Arial" w:hAnsi="Arial" w:cs="Arial"/>
          <w:b/>
          <w:bCs/>
          <w:iCs/>
          <w:sz w:val="20"/>
          <w:szCs w:val="20"/>
          <w:u w:val="single"/>
          <w:lang w:eastAsia="zh-TW"/>
        </w:rPr>
      </w:pPr>
      <w:r w:rsidRPr="009F7D8C">
        <w:rPr>
          <w:rFonts w:ascii="Arial" w:hAnsi="Arial" w:cs="Arial"/>
          <w:b/>
          <w:bCs/>
          <w:iCs/>
          <w:sz w:val="20"/>
          <w:szCs w:val="20"/>
          <w:u w:val="single"/>
          <w:lang w:eastAsia="zh-TW"/>
        </w:rPr>
        <w:t>SUBMISSION CRITERIA</w:t>
      </w:r>
    </w:p>
    <w:p w14:paraId="1B183F65" w14:textId="77777777" w:rsidR="008773F0" w:rsidRDefault="008773F0" w:rsidP="008773F0">
      <w:pPr>
        <w:rPr>
          <w:rFonts w:ascii="Arial" w:hAnsi="Arial" w:cs="Arial"/>
          <w:iCs/>
          <w:sz w:val="20"/>
          <w:szCs w:val="20"/>
          <w:lang w:eastAsia="zh-TW"/>
        </w:rPr>
      </w:pPr>
      <w:r>
        <w:rPr>
          <w:rFonts w:ascii="Arial" w:hAnsi="Arial" w:cs="Arial"/>
          <w:b/>
          <w:bCs/>
          <w:iCs/>
          <w:sz w:val="20"/>
          <w:szCs w:val="20"/>
          <w:lang w:eastAsia="zh-TW"/>
        </w:rPr>
        <w:t xml:space="preserve">Written Submission : </w:t>
      </w:r>
      <w:r>
        <w:rPr>
          <w:rFonts w:ascii="Arial" w:hAnsi="Arial" w:cs="Arial"/>
          <w:iCs/>
          <w:sz w:val="20"/>
          <w:szCs w:val="20"/>
          <w:lang w:eastAsia="zh-TW"/>
        </w:rPr>
        <w:t xml:space="preserve">Overall submission should be within 1,000 text in WORD format using prescribed template provided. Jurors will only assess the first 1,000 </w:t>
      </w:r>
      <w:proofErr w:type="gramStart"/>
      <w:r>
        <w:rPr>
          <w:rFonts w:ascii="Arial" w:hAnsi="Arial" w:cs="Arial"/>
          <w:iCs/>
          <w:sz w:val="20"/>
          <w:szCs w:val="20"/>
          <w:lang w:eastAsia="zh-TW"/>
        </w:rPr>
        <w:t>text</w:t>
      </w:r>
      <w:proofErr w:type="gramEnd"/>
      <w:r>
        <w:rPr>
          <w:rFonts w:ascii="Arial" w:hAnsi="Arial" w:cs="Arial"/>
          <w:iCs/>
          <w:sz w:val="20"/>
          <w:szCs w:val="20"/>
          <w:lang w:eastAsia="zh-TW"/>
        </w:rPr>
        <w:t xml:space="preserve">. No picture, photograph or graphic in written submission. Footnote will also be included in </w:t>
      </w:r>
      <w:proofErr w:type="gramStart"/>
      <w:r>
        <w:rPr>
          <w:rFonts w:ascii="Arial" w:hAnsi="Arial" w:cs="Arial"/>
          <w:iCs/>
          <w:sz w:val="20"/>
          <w:szCs w:val="20"/>
          <w:lang w:eastAsia="zh-TW"/>
        </w:rPr>
        <w:t>text</w:t>
      </w:r>
      <w:proofErr w:type="gramEnd"/>
      <w:r>
        <w:rPr>
          <w:rFonts w:ascii="Arial" w:hAnsi="Arial" w:cs="Arial"/>
          <w:iCs/>
          <w:sz w:val="20"/>
          <w:szCs w:val="20"/>
          <w:lang w:eastAsia="zh-TW"/>
        </w:rPr>
        <w:t xml:space="preserve"> count. Submittal covers activities from 1 April 2022 to 31 March 2023.</w:t>
      </w:r>
    </w:p>
    <w:p w14:paraId="5CA603F4" w14:textId="77777777" w:rsidR="00395EA1" w:rsidRPr="009F7D8C" w:rsidRDefault="00395EA1" w:rsidP="00395EA1">
      <w:pPr>
        <w:rPr>
          <w:rFonts w:ascii="Arial" w:hAnsi="Arial" w:cs="Arial"/>
          <w:iCs/>
          <w:sz w:val="20"/>
          <w:szCs w:val="20"/>
          <w:lang w:eastAsia="zh-TW"/>
        </w:rPr>
      </w:pPr>
      <w:r w:rsidRPr="009F7D8C">
        <w:rPr>
          <w:rFonts w:ascii="Arial" w:hAnsi="Arial" w:cs="Arial"/>
          <w:b/>
          <w:bCs/>
          <w:iCs/>
          <w:sz w:val="20"/>
          <w:szCs w:val="20"/>
          <w:lang w:eastAsia="zh-TW"/>
        </w:rPr>
        <w:t xml:space="preserve">Attachments : </w:t>
      </w:r>
      <w:r w:rsidRPr="009F7D8C">
        <w:rPr>
          <w:rFonts w:ascii="Arial" w:hAnsi="Arial" w:cs="Arial"/>
          <w:iCs/>
          <w:sz w:val="20"/>
          <w:szCs w:val="20"/>
          <w:lang w:eastAsia="zh-TW"/>
        </w:rPr>
        <w:t>A maximum of 5 pages of attachments (A4 single-sided for each page) in PDF format and 3 testimonials (maximum 2 pages per testimonial, A4 single-sided for each page) in PDF format you believe will support your entry and help judges to understand your project.</w:t>
      </w:r>
    </w:p>
    <w:p w14:paraId="67F29256" w14:textId="77777777" w:rsidR="00395EA1" w:rsidRPr="009F7D8C" w:rsidRDefault="00395EA1" w:rsidP="00395EA1">
      <w:pPr>
        <w:rPr>
          <w:rFonts w:ascii="Arial" w:hAnsi="Arial" w:cs="Arial"/>
          <w:iCs/>
          <w:sz w:val="20"/>
          <w:szCs w:val="20"/>
          <w:lang w:eastAsia="zh-TW"/>
        </w:rPr>
      </w:pPr>
      <w:r w:rsidRPr="009F7D8C">
        <w:rPr>
          <w:rFonts w:ascii="Arial" w:hAnsi="Arial" w:cs="Arial"/>
          <w:b/>
          <w:bCs/>
          <w:iCs/>
          <w:sz w:val="20"/>
          <w:szCs w:val="20"/>
          <w:lang w:eastAsia="zh-TW"/>
        </w:rPr>
        <w:t xml:space="preserve">Language : </w:t>
      </w:r>
      <w:r w:rsidRPr="009F7D8C">
        <w:rPr>
          <w:rFonts w:ascii="Arial" w:hAnsi="Arial" w:cs="Arial"/>
          <w:iCs/>
          <w:sz w:val="20"/>
          <w:szCs w:val="20"/>
          <w:lang w:eastAsia="zh-TW"/>
        </w:rPr>
        <w:t>Please write your submission in ENGLISH.</w:t>
      </w:r>
    </w:p>
    <w:p w14:paraId="22AFF700" w14:textId="77777777" w:rsidR="00A07C39" w:rsidRDefault="00A07C39" w:rsidP="00A07C39">
      <w:pPr>
        <w:rPr>
          <w:rFonts w:ascii="Arial" w:hAnsi="Arial" w:cs="Arial"/>
          <w:i/>
          <w:sz w:val="20"/>
          <w:szCs w:val="20"/>
          <w:lang w:eastAsia="zh-TW"/>
        </w:rPr>
      </w:pPr>
      <w:proofErr w:type="gramStart"/>
      <w:r>
        <w:rPr>
          <w:rFonts w:ascii="Arial" w:hAnsi="Arial" w:cs="Arial"/>
          <w:b/>
          <w:bCs/>
          <w:i/>
          <w:sz w:val="20"/>
          <w:szCs w:val="20"/>
          <w:lang w:eastAsia="zh-TW"/>
        </w:rPr>
        <w:t>Deadline :</w:t>
      </w:r>
      <w:proofErr w:type="gramEnd"/>
      <w:r>
        <w:rPr>
          <w:rFonts w:ascii="Arial" w:hAnsi="Arial" w:cs="Arial"/>
          <w:b/>
          <w:bCs/>
          <w:i/>
          <w:sz w:val="20"/>
          <w:szCs w:val="20"/>
          <w:lang w:eastAsia="zh-TW"/>
        </w:rPr>
        <w:t xml:space="preserve"> </w:t>
      </w:r>
      <w:r>
        <w:rPr>
          <w:rFonts w:ascii="Arial" w:hAnsi="Arial" w:cs="Arial"/>
          <w:iCs/>
          <w:sz w:val="20"/>
          <w:szCs w:val="20"/>
          <w:lang w:eastAsia="zh-TW"/>
        </w:rPr>
        <w:t xml:space="preserve">All submissions should be emailed to IFMA Hong Kong Chapter Administrator at email awards@ifma.org.hk by </w:t>
      </w:r>
      <w:bookmarkStart w:id="3" w:name="_Hlk82241285"/>
      <w:r>
        <w:rPr>
          <w:rFonts w:ascii="Arial" w:hAnsi="Arial" w:cs="Arial"/>
          <w:iCs/>
          <w:sz w:val="20"/>
          <w:szCs w:val="20"/>
          <w:lang w:val="en-HK" w:eastAsia="zh-TW"/>
        </w:rPr>
        <w:t>Saturday</w:t>
      </w:r>
      <w:r>
        <w:rPr>
          <w:rFonts w:ascii="Arial" w:hAnsi="Arial" w:cs="Arial"/>
          <w:iCs/>
          <w:sz w:val="20"/>
          <w:szCs w:val="20"/>
          <w:lang w:eastAsia="zh-TW"/>
        </w:rPr>
        <w:t>, 15 April 2023, 23:59 p.m</w:t>
      </w:r>
      <w:bookmarkEnd w:id="3"/>
      <w:r>
        <w:rPr>
          <w:rFonts w:ascii="Arial" w:hAnsi="Arial" w:cs="Arial"/>
          <w:iCs/>
          <w:sz w:val="20"/>
          <w:szCs w:val="20"/>
          <w:lang w:eastAsia="zh-TW"/>
        </w:rPr>
        <w:t xml:space="preserve"> Hong Kong Time to be considered.</w:t>
      </w:r>
    </w:p>
    <w:p w14:paraId="285F0413" w14:textId="77777777" w:rsidR="00686291" w:rsidRPr="00E81FFE" w:rsidRDefault="00686291">
      <w:pPr>
        <w:rPr>
          <w:rFonts w:ascii="Arial" w:hAnsi="Arial" w:cs="Arial"/>
          <w:i/>
          <w:sz w:val="20"/>
          <w:szCs w:val="20"/>
          <w:lang w:eastAsia="zh-T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8"/>
        <w:gridCol w:w="8808"/>
      </w:tblGrid>
      <w:tr w:rsidR="00710905" w:rsidRPr="00E81FFE" w14:paraId="229AD556" w14:textId="77777777" w:rsidTr="006E0F33">
        <w:trPr>
          <w:trHeight w:val="337"/>
        </w:trPr>
        <w:tc>
          <w:tcPr>
            <w:tcW w:w="444" w:type="dxa"/>
          </w:tcPr>
          <w:p w14:paraId="602C247E" w14:textId="439244DD" w:rsidR="00710905" w:rsidRPr="00D20123" w:rsidRDefault="000B5BFD" w:rsidP="00AA0C07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8"/>
                <w:szCs w:val="4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" w:name="Check1"/>
            <w:r>
              <w:rPr>
                <w:rFonts w:ascii="Arial" w:hAnsi="Arial" w:cs="Arial"/>
                <w:b/>
                <w:bCs/>
                <w:sz w:val="48"/>
                <w:szCs w:val="48"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  <w:bCs/>
                <w:sz w:val="48"/>
                <w:szCs w:val="48"/>
              </w:rPr>
            </w:r>
            <w:r w:rsidR="00000000">
              <w:rPr>
                <w:rFonts w:ascii="Arial" w:hAnsi="Arial" w:cs="Arial"/>
                <w:b/>
                <w:bCs/>
                <w:sz w:val="48"/>
                <w:szCs w:val="48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48"/>
                <w:szCs w:val="48"/>
              </w:rPr>
              <w:fldChar w:fldCharType="end"/>
            </w:r>
            <w:bookmarkEnd w:id="4"/>
          </w:p>
        </w:tc>
        <w:tc>
          <w:tcPr>
            <w:tcW w:w="8972" w:type="dxa"/>
          </w:tcPr>
          <w:p w14:paraId="1880DC94" w14:textId="136B7217" w:rsidR="002E1894" w:rsidRPr="00D20123" w:rsidRDefault="00F51B5C">
            <w:pPr>
              <w:rPr>
                <w:rFonts w:ascii="Arial" w:hAnsi="Arial" w:cs="Arial"/>
                <w:b/>
                <w:bCs/>
              </w:rPr>
            </w:pPr>
            <w:r w:rsidRPr="00D20123">
              <w:rPr>
                <w:rFonts w:ascii="Arial" w:hAnsi="Arial" w:cs="Arial"/>
                <w:b/>
                <w:bCs/>
              </w:rPr>
              <w:t xml:space="preserve">I agree </w:t>
            </w:r>
            <w:r w:rsidR="00710905" w:rsidRPr="00D20123">
              <w:rPr>
                <w:rFonts w:ascii="Arial" w:hAnsi="Arial" w:cs="Arial"/>
                <w:b/>
                <w:bCs/>
              </w:rPr>
              <w:t>IFMA has</w:t>
            </w:r>
            <w:r w:rsidR="0022552F" w:rsidRPr="00D20123">
              <w:rPr>
                <w:rFonts w:ascii="Arial" w:hAnsi="Arial" w:cs="Arial"/>
                <w:b/>
                <w:bCs/>
              </w:rPr>
              <w:t xml:space="preserve"> the right to use my name and information in this form as it relates to the promotion of this award. </w:t>
            </w:r>
            <w:r w:rsidR="00A169BA" w:rsidRPr="00D20123">
              <w:rPr>
                <w:rFonts w:ascii="Arial" w:hAnsi="Arial" w:cs="Arial"/>
                <w:b/>
                <w:bCs/>
              </w:rPr>
              <w:t>I understand the a</w:t>
            </w:r>
            <w:r w:rsidR="0022552F" w:rsidRPr="00D20123">
              <w:rPr>
                <w:rFonts w:ascii="Arial" w:hAnsi="Arial" w:cs="Arial"/>
                <w:b/>
                <w:bCs/>
              </w:rPr>
              <w:t>ward can be published in IFMA and other trade publications.</w:t>
            </w:r>
          </w:p>
        </w:tc>
      </w:tr>
    </w:tbl>
    <w:p w14:paraId="28F7073B" w14:textId="68F0A8D6" w:rsidR="00161414" w:rsidRPr="00E81FFE" w:rsidRDefault="00161414">
      <w:pPr>
        <w:rPr>
          <w:rFonts w:ascii="Arial" w:hAnsi="Arial" w:cs="Arial"/>
          <w:i/>
          <w:sz w:val="20"/>
          <w:szCs w:val="20"/>
          <w:lang w:eastAsia="zh-TW"/>
        </w:rPr>
      </w:pPr>
    </w:p>
    <w:p w14:paraId="2C83E37A" w14:textId="338824A3" w:rsidR="00E81FFE" w:rsidRPr="00E81FFE" w:rsidRDefault="006D6EAD" w:rsidP="006D6EAD">
      <w:pPr>
        <w:tabs>
          <w:tab w:val="left" w:pos="5308"/>
        </w:tabs>
        <w:rPr>
          <w:rFonts w:ascii="Arial" w:hAnsi="Arial" w:cs="Arial"/>
          <w:i/>
          <w:sz w:val="20"/>
          <w:szCs w:val="20"/>
          <w:lang w:eastAsia="zh-TW"/>
        </w:rPr>
      </w:pPr>
      <w:r>
        <w:rPr>
          <w:rFonts w:ascii="Arial" w:hAnsi="Arial" w:cs="Arial"/>
          <w:i/>
          <w:sz w:val="20"/>
          <w:szCs w:val="20"/>
          <w:lang w:eastAsia="zh-TW"/>
        </w:rPr>
        <w:tab/>
      </w:r>
    </w:p>
    <w:sectPr w:rsidR="00E81FFE" w:rsidRPr="00E81FFE" w:rsidSect="00EE4C67">
      <w:headerReference w:type="default" r:id="rId12"/>
      <w:pgSz w:w="12240" w:h="15840"/>
      <w:pgMar w:top="142" w:right="144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60DB9" w14:textId="77777777" w:rsidR="00FE468F" w:rsidRDefault="00FE468F" w:rsidP="00535428">
      <w:pPr>
        <w:spacing w:after="0" w:line="240" w:lineRule="auto"/>
      </w:pPr>
      <w:r>
        <w:separator/>
      </w:r>
    </w:p>
  </w:endnote>
  <w:endnote w:type="continuationSeparator" w:id="0">
    <w:p w14:paraId="15A92FE0" w14:textId="77777777" w:rsidR="00FE468F" w:rsidRDefault="00FE468F" w:rsidP="005354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8E103" w14:textId="77777777" w:rsidR="00FE468F" w:rsidRDefault="00FE468F" w:rsidP="00535428">
      <w:pPr>
        <w:spacing w:after="0" w:line="240" w:lineRule="auto"/>
      </w:pPr>
      <w:r>
        <w:separator/>
      </w:r>
    </w:p>
  </w:footnote>
  <w:footnote w:type="continuationSeparator" w:id="0">
    <w:p w14:paraId="29F5C844" w14:textId="77777777" w:rsidR="00FE468F" w:rsidRDefault="00FE468F" w:rsidP="005354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F8ECA" w14:textId="63758902" w:rsidR="00BE75E2" w:rsidRDefault="00BE75E2" w:rsidP="00BE75E2">
    <w:pPr>
      <w:pStyle w:val="Header"/>
      <w:jc w:val="center"/>
    </w:pPr>
  </w:p>
  <w:p w14:paraId="43FDD19A" w14:textId="5A1D129A" w:rsidR="00BE75E2" w:rsidRDefault="00BE75E2" w:rsidP="00BE75E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7.8pt;height:7.8pt" o:bullet="t">
        <v:imagedata r:id="rId1" o:title="gobe"/>
      </v:shape>
    </w:pict>
  </w:numPicBullet>
  <w:abstractNum w:abstractNumId="0" w15:restartNumberingAfterBreak="0">
    <w:nsid w:val="23984055"/>
    <w:multiLevelType w:val="hybridMultilevel"/>
    <w:tmpl w:val="D4543B7E"/>
    <w:lvl w:ilvl="0" w:tplc="A00C67DC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43209B92">
      <w:start w:val="1"/>
      <w:numFmt w:val="bullet"/>
      <w:lvlText w:val=""/>
      <w:lvlJc w:val="left"/>
      <w:pPr>
        <w:ind w:left="960" w:hanging="480"/>
      </w:pPr>
      <w:rPr>
        <w:rFonts w:ascii="Wingdings 3" w:hAnsi="Wingdings 3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DF71E9B"/>
    <w:multiLevelType w:val="hybridMultilevel"/>
    <w:tmpl w:val="AD980CDC"/>
    <w:lvl w:ilvl="0" w:tplc="A00C67DC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0AF33CC"/>
    <w:multiLevelType w:val="hybridMultilevel"/>
    <w:tmpl w:val="82B86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461D3"/>
    <w:multiLevelType w:val="hybridMultilevel"/>
    <w:tmpl w:val="41F26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0710959">
    <w:abstractNumId w:val="2"/>
  </w:num>
  <w:num w:numId="2" w16cid:durableId="1888031281">
    <w:abstractNumId w:val="1"/>
  </w:num>
  <w:num w:numId="3" w16cid:durableId="511724173">
    <w:abstractNumId w:val="0"/>
  </w:num>
  <w:num w:numId="4" w16cid:durableId="3643308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Nzc1MzE0tDQytTRT0lEKTi0uzszPAykwrwUAOqGwoSwAAAA="/>
  </w:docVars>
  <w:rsids>
    <w:rsidRoot w:val="004C583E"/>
    <w:rsid w:val="000006B1"/>
    <w:rsid w:val="00004C87"/>
    <w:rsid w:val="00014BB2"/>
    <w:rsid w:val="000154CE"/>
    <w:rsid w:val="000343D5"/>
    <w:rsid w:val="000512D7"/>
    <w:rsid w:val="00052E96"/>
    <w:rsid w:val="00060958"/>
    <w:rsid w:val="0007201E"/>
    <w:rsid w:val="0009156A"/>
    <w:rsid w:val="00092A81"/>
    <w:rsid w:val="000A3D6F"/>
    <w:rsid w:val="000A72B3"/>
    <w:rsid w:val="000B07A9"/>
    <w:rsid w:val="000B5BFD"/>
    <w:rsid w:val="000B70EC"/>
    <w:rsid w:val="000C0228"/>
    <w:rsid w:val="000C0849"/>
    <w:rsid w:val="000C1DAB"/>
    <w:rsid w:val="000C325C"/>
    <w:rsid w:val="000E3EB8"/>
    <w:rsid w:val="000F0E1B"/>
    <w:rsid w:val="000F55AA"/>
    <w:rsid w:val="000F6C92"/>
    <w:rsid w:val="001026CB"/>
    <w:rsid w:val="00102D56"/>
    <w:rsid w:val="001107CA"/>
    <w:rsid w:val="0012686B"/>
    <w:rsid w:val="00127661"/>
    <w:rsid w:val="001279D5"/>
    <w:rsid w:val="00135525"/>
    <w:rsid w:val="00141E0E"/>
    <w:rsid w:val="0014236A"/>
    <w:rsid w:val="00142D75"/>
    <w:rsid w:val="001474B0"/>
    <w:rsid w:val="00147FA6"/>
    <w:rsid w:val="0015113E"/>
    <w:rsid w:val="001515A3"/>
    <w:rsid w:val="001578FF"/>
    <w:rsid w:val="00161414"/>
    <w:rsid w:val="00166CFB"/>
    <w:rsid w:val="00171D96"/>
    <w:rsid w:val="001750C3"/>
    <w:rsid w:val="001757B3"/>
    <w:rsid w:val="00176368"/>
    <w:rsid w:val="00184641"/>
    <w:rsid w:val="00190E55"/>
    <w:rsid w:val="001946D6"/>
    <w:rsid w:val="001A032C"/>
    <w:rsid w:val="001A0554"/>
    <w:rsid w:val="001A1B94"/>
    <w:rsid w:val="001B4217"/>
    <w:rsid w:val="001D02D2"/>
    <w:rsid w:val="001D2349"/>
    <w:rsid w:val="001E0021"/>
    <w:rsid w:val="001E4F8A"/>
    <w:rsid w:val="001F56B7"/>
    <w:rsid w:val="001F6756"/>
    <w:rsid w:val="001F73AB"/>
    <w:rsid w:val="0020197B"/>
    <w:rsid w:val="00213D96"/>
    <w:rsid w:val="00215604"/>
    <w:rsid w:val="0022552F"/>
    <w:rsid w:val="00226910"/>
    <w:rsid w:val="00231D05"/>
    <w:rsid w:val="002343EE"/>
    <w:rsid w:val="00241989"/>
    <w:rsid w:val="002423F0"/>
    <w:rsid w:val="00251815"/>
    <w:rsid w:val="0025445B"/>
    <w:rsid w:val="0025594A"/>
    <w:rsid w:val="0027445A"/>
    <w:rsid w:val="002839AC"/>
    <w:rsid w:val="00284C0B"/>
    <w:rsid w:val="00285D7E"/>
    <w:rsid w:val="00286865"/>
    <w:rsid w:val="0028696E"/>
    <w:rsid w:val="00287B82"/>
    <w:rsid w:val="00293D5C"/>
    <w:rsid w:val="002A2B97"/>
    <w:rsid w:val="002A6A7B"/>
    <w:rsid w:val="002D3DB6"/>
    <w:rsid w:val="002D4126"/>
    <w:rsid w:val="002E1894"/>
    <w:rsid w:val="002E4DEF"/>
    <w:rsid w:val="002F0DAA"/>
    <w:rsid w:val="002F5313"/>
    <w:rsid w:val="00300EE2"/>
    <w:rsid w:val="003048B2"/>
    <w:rsid w:val="0031139D"/>
    <w:rsid w:val="0031492C"/>
    <w:rsid w:val="00320086"/>
    <w:rsid w:val="0033063C"/>
    <w:rsid w:val="003373F6"/>
    <w:rsid w:val="003403AD"/>
    <w:rsid w:val="00351F5E"/>
    <w:rsid w:val="00353512"/>
    <w:rsid w:val="003550B5"/>
    <w:rsid w:val="00356E17"/>
    <w:rsid w:val="003608E5"/>
    <w:rsid w:val="003642C0"/>
    <w:rsid w:val="003661FD"/>
    <w:rsid w:val="00370CF2"/>
    <w:rsid w:val="00373AA6"/>
    <w:rsid w:val="0038026E"/>
    <w:rsid w:val="00383072"/>
    <w:rsid w:val="00385B7D"/>
    <w:rsid w:val="003936D9"/>
    <w:rsid w:val="00395EA1"/>
    <w:rsid w:val="003A3F34"/>
    <w:rsid w:val="003A5E4F"/>
    <w:rsid w:val="003B5F51"/>
    <w:rsid w:val="003C3D51"/>
    <w:rsid w:val="003D48C8"/>
    <w:rsid w:val="003F01B1"/>
    <w:rsid w:val="003F6658"/>
    <w:rsid w:val="003F6F5A"/>
    <w:rsid w:val="004060C9"/>
    <w:rsid w:val="00407BB0"/>
    <w:rsid w:val="00413093"/>
    <w:rsid w:val="00413ECE"/>
    <w:rsid w:val="00415AE2"/>
    <w:rsid w:val="0042069D"/>
    <w:rsid w:val="004232D0"/>
    <w:rsid w:val="004241CE"/>
    <w:rsid w:val="004403A4"/>
    <w:rsid w:val="004433AB"/>
    <w:rsid w:val="0044575A"/>
    <w:rsid w:val="00445D90"/>
    <w:rsid w:val="004609EB"/>
    <w:rsid w:val="004610D2"/>
    <w:rsid w:val="00465596"/>
    <w:rsid w:val="00473172"/>
    <w:rsid w:val="0047446A"/>
    <w:rsid w:val="00477C20"/>
    <w:rsid w:val="00482B9C"/>
    <w:rsid w:val="0048427B"/>
    <w:rsid w:val="00487F7D"/>
    <w:rsid w:val="00491D74"/>
    <w:rsid w:val="00494276"/>
    <w:rsid w:val="00495552"/>
    <w:rsid w:val="004965D5"/>
    <w:rsid w:val="004A4107"/>
    <w:rsid w:val="004A6190"/>
    <w:rsid w:val="004A6B1C"/>
    <w:rsid w:val="004C3C13"/>
    <w:rsid w:val="004C583E"/>
    <w:rsid w:val="004D3573"/>
    <w:rsid w:val="004E7A46"/>
    <w:rsid w:val="004F2CC8"/>
    <w:rsid w:val="004F665C"/>
    <w:rsid w:val="004F66C1"/>
    <w:rsid w:val="0050162C"/>
    <w:rsid w:val="0052390B"/>
    <w:rsid w:val="0052488D"/>
    <w:rsid w:val="00530067"/>
    <w:rsid w:val="005322F1"/>
    <w:rsid w:val="00535428"/>
    <w:rsid w:val="00535BF2"/>
    <w:rsid w:val="00537F57"/>
    <w:rsid w:val="005407D5"/>
    <w:rsid w:val="0054237B"/>
    <w:rsid w:val="00544481"/>
    <w:rsid w:val="0055745B"/>
    <w:rsid w:val="00565988"/>
    <w:rsid w:val="00572226"/>
    <w:rsid w:val="00577A2E"/>
    <w:rsid w:val="00580405"/>
    <w:rsid w:val="00582089"/>
    <w:rsid w:val="005921D7"/>
    <w:rsid w:val="005939D8"/>
    <w:rsid w:val="005962C8"/>
    <w:rsid w:val="005B2234"/>
    <w:rsid w:val="005C57AA"/>
    <w:rsid w:val="005D2B4B"/>
    <w:rsid w:val="005E6E0D"/>
    <w:rsid w:val="005F24D8"/>
    <w:rsid w:val="005F46E3"/>
    <w:rsid w:val="005F7640"/>
    <w:rsid w:val="005F78AD"/>
    <w:rsid w:val="00607BF1"/>
    <w:rsid w:val="006100AB"/>
    <w:rsid w:val="0061388A"/>
    <w:rsid w:val="00613A9E"/>
    <w:rsid w:val="00620CC3"/>
    <w:rsid w:val="00621006"/>
    <w:rsid w:val="00625AE9"/>
    <w:rsid w:val="0063243E"/>
    <w:rsid w:val="00636A74"/>
    <w:rsid w:val="00641070"/>
    <w:rsid w:val="00657764"/>
    <w:rsid w:val="00670E79"/>
    <w:rsid w:val="00672D06"/>
    <w:rsid w:val="00674041"/>
    <w:rsid w:val="00674154"/>
    <w:rsid w:val="00674493"/>
    <w:rsid w:val="00674928"/>
    <w:rsid w:val="00677C39"/>
    <w:rsid w:val="00680B59"/>
    <w:rsid w:val="00686291"/>
    <w:rsid w:val="00686C74"/>
    <w:rsid w:val="00687E12"/>
    <w:rsid w:val="006A04AF"/>
    <w:rsid w:val="006A04E2"/>
    <w:rsid w:val="006A428F"/>
    <w:rsid w:val="006B30E2"/>
    <w:rsid w:val="006B3858"/>
    <w:rsid w:val="006B7040"/>
    <w:rsid w:val="006C2562"/>
    <w:rsid w:val="006C432F"/>
    <w:rsid w:val="006C470A"/>
    <w:rsid w:val="006D6EAD"/>
    <w:rsid w:val="006E0F33"/>
    <w:rsid w:val="006E3D34"/>
    <w:rsid w:val="006E4097"/>
    <w:rsid w:val="006E5E77"/>
    <w:rsid w:val="006F1F21"/>
    <w:rsid w:val="006F3666"/>
    <w:rsid w:val="006F4E50"/>
    <w:rsid w:val="006F79EB"/>
    <w:rsid w:val="00710905"/>
    <w:rsid w:val="00713286"/>
    <w:rsid w:val="0071708B"/>
    <w:rsid w:val="00717D57"/>
    <w:rsid w:val="007216F6"/>
    <w:rsid w:val="00734165"/>
    <w:rsid w:val="007358E5"/>
    <w:rsid w:val="00736630"/>
    <w:rsid w:val="00742786"/>
    <w:rsid w:val="007571FA"/>
    <w:rsid w:val="007649A6"/>
    <w:rsid w:val="0077109C"/>
    <w:rsid w:val="0077575A"/>
    <w:rsid w:val="00781B7B"/>
    <w:rsid w:val="00795884"/>
    <w:rsid w:val="00796CCA"/>
    <w:rsid w:val="007A1700"/>
    <w:rsid w:val="007A4049"/>
    <w:rsid w:val="007A610E"/>
    <w:rsid w:val="007C0113"/>
    <w:rsid w:val="007C327B"/>
    <w:rsid w:val="007D20F0"/>
    <w:rsid w:val="007D7464"/>
    <w:rsid w:val="007E4924"/>
    <w:rsid w:val="007F0A69"/>
    <w:rsid w:val="007F75FD"/>
    <w:rsid w:val="00802EBF"/>
    <w:rsid w:val="00805FDE"/>
    <w:rsid w:val="0081331F"/>
    <w:rsid w:val="0081625B"/>
    <w:rsid w:val="008164D2"/>
    <w:rsid w:val="00817A67"/>
    <w:rsid w:val="008208EB"/>
    <w:rsid w:val="00826BE8"/>
    <w:rsid w:val="008549BE"/>
    <w:rsid w:val="0085586D"/>
    <w:rsid w:val="00856723"/>
    <w:rsid w:val="00862D44"/>
    <w:rsid w:val="00864D77"/>
    <w:rsid w:val="00867873"/>
    <w:rsid w:val="008773F0"/>
    <w:rsid w:val="00877DE2"/>
    <w:rsid w:val="00880AB2"/>
    <w:rsid w:val="00890F42"/>
    <w:rsid w:val="008B78C0"/>
    <w:rsid w:val="008D1303"/>
    <w:rsid w:val="008D5E9A"/>
    <w:rsid w:val="008D6FBE"/>
    <w:rsid w:val="008E09C0"/>
    <w:rsid w:val="008F0A7C"/>
    <w:rsid w:val="008F2959"/>
    <w:rsid w:val="008F65EA"/>
    <w:rsid w:val="00902DDF"/>
    <w:rsid w:val="00911982"/>
    <w:rsid w:val="00912949"/>
    <w:rsid w:val="009200CB"/>
    <w:rsid w:val="00926734"/>
    <w:rsid w:val="0093042F"/>
    <w:rsid w:val="00931D42"/>
    <w:rsid w:val="00947942"/>
    <w:rsid w:val="00950E1A"/>
    <w:rsid w:val="00953728"/>
    <w:rsid w:val="00960090"/>
    <w:rsid w:val="0096037E"/>
    <w:rsid w:val="009606F8"/>
    <w:rsid w:val="0096110D"/>
    <w:rsid w:val="00961C16"/>
    <w:rsid w:val="00966247"/>
    <w:rsid w:val="009702FE"/>
    <w:rsid w:val="00970FE8"/>
    <w:rsid w:val="00975345"/>
    <w:rsid w:val="00981A6C"/>
    <w:rsid w:val="00991731"/>
    <w:rsid w:val="009A28DE"/>
    <w:rsid w:val="009B1D7A"/>
    <w:rsid w:val="009C29D7"/>
    <w:rsid w:val="009D066F"/>
    <w:rsid w:val="009D54F3"/>
    <w:rsid w:val="009D7047"/>
    <w:rsid w:val="009E0256"/>
    <w:rsid w:val="009E0E04"/>
    <w:rsid w:val="009E2F30"/>
    <w:rsid w:val="009E5CC0"/>
    <w:rsid w:val="009F6CA3"/>
    <w:rsid w:val="00A0609D"/>
    <w:rsid w:val="00A07C39"/>
    <w:rsid w:val="00A10E5F"/>
    <w:rsid w:val="00A14265"/>
    <w:rsid w:val="00A169BA"/>
    <w:rsid w:val="00A22960"/>
    <w:rsid w:val="00A355D0"/>
    <w:rsid w:val="00A35B0D"/>
    <w:rsid w:val="00A36F74"/>
    <w:rsid w:val="00A37F0D"/>
    <w:rsid w:val="00A4067E"/>
    <w:rsid w:val="00A54640"/>
    <w:rsid w:val="00A62C40"/>
    <w:rsid w:val="00A75259"/>
    <w:rsid w:val="00A81108"/>
    <w:rsid w:val="00A83EF1"/>
    <w:rsid w:val="00A84744"/>
    <w:rsid w:val="00A86C35"/>
    <w:rsid w:val="00AA0C07"/>
    <w:rsid w:val="00AA287A"/>
    <w:rsid w:val="00AB17CA"/>
    <w:rsid w:val="00AB5AA6"/>
    <w:rsid w:val="00AC0254"/>
    <w:rsid w:val="00AC5BD5"/>
    <w:rsid w:val="00AC7D11"/>
    <w:rsid w:val="00AD0F00"/>
    <w:rsid w:val="00AD3256"/>
    <w:rsid w:val="00AD5B9D"/>
    <w:rsid w:val="00AE109C"/>
    <w:rsid w:val="00AE1101"/>
    <w:rsid w:val="00AF0780"/>
    <w:rsid w:val="00B00918"/>
    <w:rsid w:val="00B0330F"/>
    <w:rsid w:val="00B07C8E"/>
    <w:rsid w:val="00B121A6"/>
    <w:rsid w:val="00B12739"/>
    <w:rsid w:val="00B20603"/>
    <w:rsid w:val="00B20F61"/>
    <w:rsid w:val="00B26583"/>
    <w:rsid w:val="00B33D36"/>
    <w:rsid w:val="00B415B7"/>
    <w:rsid w:val="00B46735"/>
    <w:rsid w:val="00B47D96"/>
    <w:rsid w:val="00B50B9F"/>
    <w:rsid w:val="00B551B6"/>
    <w:rsid w:val="00B55C82"/>
    <w:rsid w:val="00B62015"/>
    <w:rsid w:val="00B64F66"/>
    <w:rsid w:val="00B66F82"/>
    <w:rsid w:val="00B704E7"/>
    <w:rsid w:val="00B7362D"/>
    <w:rsid w:val="00B77A09"/>
    <w:rsid w:val="00B8465D"/>
    <w:rsid w:val="00B85414"/>
    <w:rsid w:val="00B87E22"/>
    <w:rsid w:val="00B932B2"/>
    <w:rsid w:val="00BA1E51"/>
    <w:rsid w:val="00BA555D"/>
    <w:rsid w:val="00BA5923"/>
    <w:rsid w:val="00BB1842"/>
    <w:rsid w:val="00BB55A3"/>
    <w:rsid w:val="00BE3CAD"/>
    <w:rsid w:val="00BE75E2"/>
    <w:rsid w:val="00BF61C6"/>
    <w:rsid w:val="00C170F4"/>
    <w:rsid w:val="00C3333B"/>
    <w:rsid w:val="00C63EBE"/>
    <w:rsid w:val="00C6617E"/>
    <w:rsid w:val="00C676CC"/>
    <w:rsid w:val="00C849DA"/>
    <w:rsid w:val="00C864D2"/>
    <w:rsid w:val="00C86C5F"/>
    <w:rsid w:val="00C87B67"/>
    <w:rsid w:val="00CA09E6"/>
    <w:rsid w:val="00CA197D"/>
    <w:rsid w:val="00CA3F76"/>
    <w:rsid w:val="00CC7B43"/>
    <w:rsid w:val="00CD1EBE"/>
    <w:rsid w:val="00CF1951"/>
    <w:rsid w:val="00D03D17"/>
    <w:rsid w:val="00D131D8"/>
    <w:rsid w:val="00D20123"/>
    <w:rsid w:val="00D22B0E"/>
    <w:rsid w:val="00D35F10"/>
    <w:rsid w:val="00D36A81"/>
    <w:rsid w:val="00D40263"/>
    <w:rsid w:val="00D441B6"/>
    <w:rsid w:val="00D47E2C"/>
    <w:rsid w:val="00D50328"/>
    <w:rsid w:val="00D71EDF"/>
    <w:rsid w:val="00D77A8D"/>
    <w:rsid w:val="00D77FBD"/>
    <w:rsid w:val="00D8581B"/>
    <w:rsid w:val="00D97C2C"/>
    <w:rsid w:val="00DA34E2"/>
    <w:rsid w:val="00DA5574"/>
    <w:rsid w:val="00DB4CBE"/>
    <w:rsid w:val="00DC0870"/>
    <w:rsid w:val="00DC1099"/>
    <w:rsid w:val="00DC125E"/>
    <w:rsid w:val="00DC1DC7"/>
    <w:rsid w:val="00DC79B1"/>
    <w:rsid w:val="00DD081D"/>
    <w:rsid w:val="00DE3E4C"/>
    <w:rsid w:val="00DE63AD"/>
    <w:rsid w:val="00DF2703"/>
    <w:rsid w:val="00DF71B6"/>
    <w:rsid w:val="00E072F1"/>
    <w:rsid w:val="00E12F1E"/>
    <w:rsid w:val="00E1544F"/>
    <w:rsid w:val="00E16E20"/>
    <w:rsid w:val="00E207C6"/>
    <w:rsid w:val="00E273F9"/>
    <w:rsid w:val="00E3375E"/>
    <w:rsid w:val="00E44F5A"/>
    <w:rsid w:val="00E50FF1"/>
    <w:rsid w:val="00E535C7"/>
    <w:rsid w:val="00E57F8A"/>
    <w:rsid w:val="00E62A21"/>
    <w:rsid w:val="00E63505"/>
    <w:rsid w:val="00E65843"/>
    <w:rsid w:val="00E6652F"/>
    <w:rsid w:val="00E803ED"/>
    <w:rsid w:val="00E81FFE"/>
    <w:rsid w:val="00E85D97"/>
    <w:rsid w:val="00EB045B"/>
    <w:rsid w:val="00EB6250"/>
    <w:rsid w:val="00EB63F1"/>
    <w:rsid w:val="00EC779D"/>
    <w:rsid w:val="00EE3BDE"/>
    <w:rsid w:val="00EE4C67"/>
    <w:rsid w:val="00EE4F5A"/>
    <w:rsid w:val="00EF6B6B"/>
    <w:rsid w:val="00EF72E1"/>
    <w:rsid w:val="00F1249C"/>
    <w:rsid w:val="00F219ED"/>
    <w:rsid w:val="00F21AA4"/>
    <w:rsid w:val="00F21FA9"/>
    <w:rsid w:val="00F313DB"/>
    <w:rsid w:val="00F3410E"/>
    <w:rsid w:val="00F357E3"/>
    <w:rsid w:val="00F4163A"/>
    <w:rsid w:val="00F42284"/>
    <w:rsid w:val="00F51532"/>
    <w:rsid w:val="00F51B5C"/>
    <w:rsid w:val="00F57DF7"/>
    <w:rsid w:val="00F6093B"/>
    <w:rsid w:val="00F63719"/>
    <w:rsid w:val="00F700A1"/>
    <w:rsid w:val="00F82ED9"/>
    <w:rsid w:val="00F8426F"/>
    <w:rsid w:val="00F85586"/>
    <w:rsid w:val="00F87367"/>
    <w:rsid w:val="00F91ACF"/>
    <w:rsid w:val="00F95A24"/>
    <w:rsid w:val="00F97769"/>
    <w:rsid w:val="00FA3AD6"/>
    <w:rsid w:val="00FB0BFB"/>
    <w:rsid w:val="00FC2952"/>
    <w:rsid w:val="00FC692D"/>
    <w:rsid w:val="00FD600A"/>
    <w:rsid w:val="00FE0B42"/>
    <w:rsid w:val="00FE468F"/>
    <w:rsid w:val="00FF1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F4822E"/>
  <w15:docId w15:val="{34EBD114-1B0B-43FB-B06F-1CE3D6FFC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8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83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5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58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83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8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583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77C20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535C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5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428"/>
  </w:style>
  <w:style w:type="paragraph" w:styleId="Footer">
    <w:name w:val="footer"/>
    <w:basedOn w:val="Normal"/>
    <w:link w:val="FooterChar"/>
    <w:uiPriority w:val="99"/>
    <w:unhideWhenUsed/>
    <w:rsid w:val="005354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DCC56-85E8-40AC-B74F-168D09CC0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re Properties Limited</Company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, Jaclyn</dc:creator>
  <cp:lastModifiedBy>Bernice Cheng</cp:lastModifiedBy>
  <cp:revision>180</cp:revision>
  <cp:lastPrinted>2017-02-09T22:56:00Z</cp:lastPrinted>
  <dcterms:created xsi:type="dcterms:W3CDTF">2020-04-02T17:48:00Z</dcterms:created>
  <dcterms:modified xsi:type="dcterms:W3CDTF">2023-03-27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87df948a7d3cbc08b0f4094ea7c1c657fd4758b5dec056e2c841d5cf44af70</vt:lpwstr>
  </property>
</Properties>
</file>